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0C2A667" w14:textId="4FBD1EEC" w:rsidR="006C0E4C" w:rsidRPr="00282B32" w:rsidRDefault="000129BC">
      <w:pPr>
        <w:rPr>
          <w:b/>
          <w:bCs/>
          <w:sz w:val="28"/>
          <w:szCs w:val="28"/>
          <w:lang w:val="en-US"/>
        </w:rPr>
      </w:pPr>
      <w:r w:rsidRPr="00282B32">
        <w:rPr>
          <w:b/>
          <w:bCs/>
          <w:sz w:val="28"/>
          <w:szCs w:val="28"/>
          <w:lang w:val="en-US"/>
        </w:rPr>
        <w:t>Ex 8</w:t>
      </w:r>
    </w:p>
    <w:p w14:paraId="43254309" w14:textId="7AB71858" w:rsidR="000129BC" w:rsidRPr="000129BC" w:rsidRDefault="000129BC">
      <w:pPr>
        <w:rPr>
          <w:b/>
          <w:bCs/>
          <w:sz w:val="30"/>
          <w:szCs w:val="30"/>
          <w:lang w:val="en-US"/>
        </w:rPr>
      </w:pPr>
      <w:r w:rsidRPr="000129BC">
        <w:rPr>
          <w:rFonts w:ascii="CIDFont+F1" w:hAnsi="CIDFont+F1" w:cs="CIDFont+F1"/>
          <w:b/>
          <w:bCs/>
          <w:kern w:val="0"/>
          <w:sz w:val="27"/>
          <w:szCs w:val="27"/>
        </w:rPr>
        <w:t>Write a Java Program to implement the SQL commands using JDBC.</w:t>
      </w:r>
    </w:p>
    <w:p w14:paraId="43B4D823" w14:textId="77777777" w:rsidR="000129BC" w:rsidRDefault="000129BC">
      <w:pPr>
        <w:rPr>
          <w:lang w:val="en-US"/>
        </w:rPr>
      </w:pPr>
    </w:p>
    <w:p w14:paraId="32ECC45D" w14:textId="77777777" w:rsidR="000129BC" w:rsidRPr="000129BC" w:rsidRDefault="000129BC" w:rsidP="000129BC">
      <w:pPr>
        <w:rPr>
          <w:lang w:val="en-US"/>
        </w:rPr>
      </w:pPr>
      <w:r w:rsidRPr="000129BC">
        <w:rPr>
          <w:lang w:val="en-US"/>
        </w:rPr>
        <w:t>iimport java.sql.Connection;</w:t>
      </w:r>
    </w:p>
    <w:p w14:paraId="403600FF" w14:textId="77777777" w:rsidR="000129BC" w:rsidRPr="000129BC" w:rsidRDefault="000129BC" w:rsidP="000129BC">
      <w:pPr>
        <w:rPr>
          <w:lang w:val="en-US"/>
        </w:rPr>
      </w:pPr>
      <w:r w:rsidRPr="000129BC">
        <w:rPr>
          <w:lang w:val="en-US"/>
        </w:rPr>
        <w:t>import java.sql.DriverManager;</w:t>
      </w:r>
    </w:p>
    <w:p w14:paraId="72D10EF9" w14:textId="77777777" w:rsidR="000129BC" w:rsidRPr="000129BC" w:rsidRDefault="000129BC" w:rsidP="000129BC">
      <w:pPr>
        <w:rPr>
          <w:lang w:val="en-US"/>
        </w:rPr>
      </w:pPr>
      <w:r w:rsidRPr="000129BC">
        <w:rPr>
          <w:lang w:val="en-US"/>
        </w:rPr>
        <w:t>import java.sql.ResultSet;</w:t>
      </w:r>
    </w:p>
    <w:p w14:paraId="59386C94" w14:textId="77777777" w:rsidR="000129BC" w:rsidRPr="000129BC" w:rsidRDefault="000129BC" w:rsidP="000129BC">
      <w:pPr>
        <w:rPr>
          <w:lang w:val="en-US"/>
        </w:rPr>
      </w:pPr>
      <w:r w:rsidRPr="000129BC">
        <w:rPr>
          <w:lang w:val="en-US"/>
        </w:rPr>
        <w:t>import java.sql.Statement;</w:t>
      </w:r>
    </w:p>
    <w:p w14:paraId="64AA48FF" w14:textId="77777777" w:rsidR="000129BC" w:rsidRPr="000129BC" w:rsidRDefault="000129BC" w:rsidP="000129BC">
      <w:pPr>
        <w:rPr>
          <w:lang w:val="en-US"/>
        </w:rPr>
      </w:pPr>
    </w:p>
    <w:p w14:paraId="73BF59AB" w14:textId="77777777" w:rsidR="000129BC" w:rsidRPr="000129BC" w:rsidRDefault="000129BC" w:rsidP="000129BC">
      <w:pPr>
        <w:rPr>
          <w:lang w:val="en-US"/>
        </w:rPr>
      </w:pPr>
      <w:r w:rsidRPr="000129BC">
        <w:rPr>
          <w:lang w:val="en-US"/>
        </w:rPr>
        <w:t>public class MySQLJDBCExample {</w:t>
      </w:r>
    </w:p>
    <w:p w14:paraId="0EDFD8B4" w14:textId="77777777" w:rsidR="000129BC" w:rsidRPr="000129BC" w:rsidRDefault="000129BC" w:rsidP="000129BC">
      <w:pPr>
        <w:rPr>
          <w:lang w:val="en-US"/>
        </w:rPr>
      </w:pPr>
      <w:r w:rsidRPr="000129BC">
        <w:rPr>
          <w:lang w:val="en-US"/>
        </w:rPr>
        <w:t xml:space="preserve">    </w:t>
      </w:r>
    </w:p>
    <w:p w14:paraId="3C89344D" w14:textId="77777777" w:rsidR="000129BC" w:rsidRPr="000129BC" w:rsidRDefault="000129BC" w:rsidP="000129BC">
      <w:pPr>
        <w:rPr>
          <w:lang w:val="en-US"/>
        </w:rPr>
      </w:pPr>
      <w:r w:rsidRPr="000129BC">
        <w:rPr>
          <w:lang w:val="en-US"/>
        </w:rPr>
        <w:t xml:space="preserve">    // MySQL Database credentials</w:t>
      </w:r>
    </w:p>
    <w:p w14:paraId="76A84FAD" w14:textId="77777777" w:rsidR="000129BC" w:rsidRPr="000129BC" w:rsidRDefault="000129BC" w:rsidP="000129BC">
      <w:pPr>
        <w:rPr>
          <w:lang w:val="en-US"/>
        </w:rPr>
      </w:pPr>
      <w:r w:rsidRPr="000129BC">
        <w:rPr>
          <w:lang w:val="en-US"/>
        </w:rPr>
        <w:t xml:space="preserve">    static final String JDBC_DRIVER = "com.mysql.cj.jdbc.Driver";  </w:t>
      </w:r>
    </w:p>
    <w:p w14:paraId="32059AA8" w14:textId="77777777" w:rsidR="000129BC" w:rsidRPr="000129BC" w:rsidRDefault="000129BC" w:rsidP="000129BC">
      <w:pPr>
        <w:rPr>
          <w:lang w:val="en-US"/>
        </w:rPr>
      </w:pPr>
      <w:r w:rsidRPr="000129BC">
        <w:rPr>
          <w:lang w:val="en-US"/>
        </w:rPr>
        <w:t xml:space="preserve">    static final String DB_URL = "jdbc:mysql://localhost:3306/your_database_name"; // Replace 'your_database_name'</w:t>
      </w:r>
    </w:p>
    <w:p w14:paraId="1C0AEDC9" w14:textId="77777777" w:rsidR="000129BC" w:rsidRPr="000129BC" w:rsidRDefault="000129BC" w:rsidP="000129BC">
      <w:pPr>
        <w:rPr>
          <w:lang w:val="en-US"/>
        </w:rPr>
      </w:pPr>
      <w:r w:rsidRPr="000129BC">
        <w:rPr>
          <w:lang w:val="en-US"/>
        </w:rPr>
        <w:t xml:space="preserve">    </w:t>
      </w:r>
    </w:p>
    <w:p w14:paraId="6A50E7D2" w14:textId="77777777" w:rsidR="000129BC" w:rsidRPr="000129BC" w:rsidRDefault="000129BC" w:rsidP="000129BC">
      <w:pPr>
        <w:rPr>
          <w:lang w:val="en-US"/>
        </w:rPr>
      </w:pPr>
      <w:r w:rsidRPr="000129BC">
        <w:rPr>
          <w:lang w:val="en-US"/>
        </w:rPr>
        <w:t xml:space="preserve">    // MySQL credentials</w:t>
      </w:r>
    </w:p>
    <w:p w14:paraId="3CDA5F25" w14:textId="77777777" w:rsidR="000129BC" w:rsidRPr="000129BC" w:rsidRDefault="000129BC" w:rsidP="000129BC">
      <w:pPr>
        <w:rPr>
          <w:lang w:val="en-US"/>
        </w:rPr>
      </w:pPr>
      <w:r w:rsidRPr="000129BC">
        <w:rPr>
          <w:lang w:val="en-US"/>
        </w:rPr>
        <w:t xml:space="preserve">    static final String USER = "your_username"; // Replace 'your_username'</w:t>
      </w:r>
    </w:p>
    <w:p w14:paraId="2080F1F3" w14:textId="77777777" w:rsidR="000129BC" w:rsidRPr="000129BC" w:rsidRDefault="000129BC" w:rsidP="000129BC">
      <w:pPr>
        <w:rPr>
          <w:lang w:val="en-US"/>
        </w:rPr>
      </w:pPr>
      <w:r w:rsidRPr="000129BC">
        <w:rPr>
          <w:lang w:val="en-US"/>
        </w:rPr>
        <w:t xml:space="preserve">    static final String PASS = "your_password"; // Replace 'your_password'</w:t>
      </w:r>
    </w:p>
    <w:p w14:paraId="0DCEB326" w14:textId="77777777" w:rsidR="000129BC" w:rsidRPr="000129BC" w:rsidRDefault="000129BC" w:rsidP="000129BC">
      <w:pPr>
        <w:rPr>
          <w:lang w:val="en-US"/>
        </w:rPr>
      </w:pPr>
    </w:p>
    <w:p w14:paraId="4DBB714D" w14:textId="77777777" w:rsidR="000129BC" w:rsidRPr="000129BC" w:rsidRDefault="000129BC" w:rsidP="000129BC">
      <w:pPr>
        <w:rPr>
          <w:lang w:val="en-US"/>
        </w:rPr>
      </w:pPr>
      <w:r w:rsidRPr="000129BC">
        <w:rPr>
          <w:lang w:val="en-US"/>
        </w:rPr>
        <w:t xml:space="preserve">    public static void main(String[] args) {</w:t>
      </w:r>
    </w:p>
    <w:p w14:paraId="2AF66F2A" w14:textId="77777777" w:rsidR="000129BC" w:rsidRPr="000129BC" w:rsidRDefault="000129BC" w:rsidP="000129BC">
      <w:pPr>
        <w:rPr>
          <w:lang w:val="en-US"/>
        </w:rPr>
      </w:pPr>
      <w:r w:rsidRPr="000129BC">
        <w:rPr>
          <w:lang w:val="en-US"/>
        </w:rPr>
        <w:t xml:space="preserve">        Connection conn = null;</w:t>
      </w:r>
    </w:p>
    <w:p w14:paraId="4B137014" w14:textId="77777777" w:rsidR="000129BC" w:rsidRPr="000129BC" w:rsidRDefault="000129BC" w:rsidP="000129BC">
      <w:pPr>
        <w:rPr>
          <w:lang w:val="en-US"/>
        </w:rPr>
      </w:pPr>
      <w:r w:rsidRPr="000129BC">
        <w:rPr>
          <w:lang w:val="en-US"/>
        </w:rPr>
        <w:t xml:space="preserve">        Statement stmt = null;</w:t>
      </w:r>
    </w:p>
    <w:p w14:paraId="43BF9698" w14:textId="77777777" w:rsidR="000129BC" w:rsidRPr="000129BC" w:rsidRDefault="000129BC" w:rsidP="000129BC">
      <w:pPr>
        <w:rPr>
          <w:lang w:val="en-US"/>
        </w:rPr>
      </w:pPr>
      <w:r w:rsidRPr="000129BC">
        <w:rPr>
          <w:lang w:val="en-US"/>
        </w:rPr>
        <w:t xml:space="preserve">        </w:t>
      </w:r>
    </w:p>
    <w:p w14:paraId="28010B34" w14:textId="77777777" w:rsidR="000129BC" w:rsidRPr="000129BC" w:rsidRDefault="000129BC" w:rsidP="000129BC">
      <w:pPr>
        <w:rPr>
          <w:lang w:val="en-US"/>
        </w:rPr>
      </w:pPr>
      <w:r w:rsidRPr="000129BC">
        <w:rPr>
          <w:lang w:val="en-US"/>
        </w:rPr>
        <w:t xml:space="preserve">        try {</w:t>
      </w:r>
    </w:p>
    <w:p w14:paraId="4B179664" w14:textId="77777777" w:rsidR="000129BC" w:rsidRPr="000129BC" w:rsidRDefault="000129BC" w:rsidP="000129BC">
      <w:pPr>
        <w:rPr>
          <w:lang w:val="en-US"/>
        </w:rPr>
      </w:pPr>
      <w:r w:rsidRPr="000129BC">
        <w:rPr>
          <w:lang w:val="en-US"/>
        </w:rPr>
        <w:t xml:space="preserve">            // Register MySQL JDBC Driver</w:t>
      </w:r>
    </w:p>
    <w:p w14:paraId="62F165A0" w14:textId="77777777" w:rsidR="000129BC" w:rsidRPr="000129BC" w:rsidRDefault="000129BC" w:rsidP="000129BC">
      <w:pPr>
        <w:rPr>
          <w:lang w:val="en-US"/>
        </w:rPr>
      </w:pPr>
      <w:r w:rsidRPr="000129BC">
        <w:rPr>
          <w:lang w:val="en-US"/>
        </w:rPr>
        <w:t xml:space="preserve">            Class.forName(JDBC_DRIVER);</w:t>
      </w:r>
    </w:p>
    <w:p w14:paraId="61D48929" w14:textId="77777777" w:rsidR="000129BC" w:rsidRPr="000129BC" w:rsidRDefault="000129BC" w:rsidP="000129BC">
      <w:pPr>
        <w:rPr>
          <w:lang w:val="en-US"/>
        </w:rPr>
      </w:pPr>
    </w:p>
    <w:p w14:paraId="319EC229" w14:textId="77777777" w:rsidR="000129BC" w:rsidRPr="000129BC" w:rsidRDefault="000129BC" w:rsidP="000129BC">
      <w:pPr>
        <w:rPr>
          <w:lang w:val="en-US"/>
        </w:rPr>
      </w:pPr>
      <w:r w:rsidRPr="000129BC">
        <w:rPr>
          <w:lang w:val="en-US"/>
        </w:rPr>
        <w:t xml:space="preserve">            // Open a connection</w:t>
      </w:r>
    </w:p>
    <w:p w14:paraId="328B77B0" w14:textId="77777777" w:rsidR="000129BC" w:rsidRPr="000129BC" w:rsidRDefault="000129BC" w:rsidP="000129BC">
      <w:pPr>
        <w:rPr>
          <w:lang w:val="en-US"/>
        </w:rPr>
      </w:pPr>
      <w:r w:rsidRPr="000129BC">
        <w:rPr>
          <w:lang w:val="en-US"/>
        </w:rPr>
        <w:t xml:space="preserve">            System.out.println("Connecting to database...");</w:t>
      </w:r>
    </w:p>
    <w:p w14:paraId="2B7B57C8" w14:textId="77777777" w:rsidR="000129BC" w:rsidRPr="000129BC" w:rsidRDefault="000129BC" w:rsidP="000129BC">
      <w:pPr>
        <w:rPr>
          <w:lang w:val="en-US"/>
        </w:rPr>
      </w:pPr>
      <w:r w:rsidRPr="000129BC">
        <w:rPr>
          <w:lang w:val="en-US"/>
        </w:rPr>
        <w:t xml:space="preserve">            conn = DriverManager.getConnection(DB_URL, USER, PASS);</w:t>
      </w:r>
    </w:p>
    <w:p w14:paraId="35E35A04" w14:textId="77777777" w:rsidR="000129BC" w:rsidRPr="000129BC" w:rsidRDefault="000129BC" w:rsidP="000129BC">
      <w:pPr>
        <w:rPr>
          <w:lang w:val="en-US"/>
        </w:rPr>
      </w:pPr>
    </w:p>
    <w:p w14:paraId="6E01146E" w14:textId="77777777" w:rsidR="000129BC" w:rsidRPr="000129BC" w:rsidRDefault="000129BC" w:rsidP="000129BC">
      <w:pPr>
        <w:rPr>
          <w:lang w:val="en-US"/>
        </w:rPr>
      </w:pPr>
      <w:r w:rsidRPr="000129BC">
        <w:rPr>
          <w:lang w:val="en-US"/>
        </w:rPr>
        <w:lastRenderedPageBreak/>
        <w:t xml:space="preserve">            // Create a statement object to send SQL commands</w:t>
      </w:r>
    </w:p>
    <w:p w14:paraId="3A79BD04" w14:textId="77777777" w:rsidR="000129BC" w:rsidRPr="000129BC" w:rsidRDefault="000129BC" w:rsidP="000129BC">
      <w:pPr>
        <w:rPr>
          <w:lang w:val="en-US"/>
        </w:rPr>
      </w:pPr>
      <w:r w:rsidRPr="000129BC">
        <w:rPr>
          <w:lang w:val="en-US"/>
        </w:rPr>
        <w:t xml:space="preserve">            stmt = conn.createStatement();</w:t>
      </w:r>
    </w:p>
    <w:p w14:paraId="6B55226F" w14:textId="77777777" w:rsidR="000129BC" w:rsidRPr="000129BC" w:rsidRDefault="000129BC" w:rsidP="000129BC">
      <w:pPr>
        <w:rPr>
          <w:lang w:val="en-US"/>
        </w:rPr>
      </w:pPr>
    </w:p>
    <w:p w14:paraId="3C16F050" w14:textId="77777777" w:rsidR="000129BC" w:rsidRPr="000129BC" w:rsidRDefault="000129BC" w:rsidP="000129BC">
      <w:pPr>
        <w:rPr>
          <w:lang w:val="en-US"/>
        </w:rPr>
      </w:pPr>
      <w:r w:rsidRPr="000129BC">
        <w:rPr>
          <w:lang w:val="en-US"/>
        </w:rPr>
        <w:t xml:space="preserve">            // Create a table</w:t>
      </w:r>
    </w:p>
    <w:p w14:paraId="570E0DCB" w14:textId="77777777" w:rsidR="000129BC" w:rsidRPr="000129BC" w:rsidRDefault="000129BC" w:rsidP="000129BC">
      <w:pPr>
        <w:rPr>
          <w:lang w:val="en-US"/>
        </w:rPr>
      </w:pPr>
      <w:r w:rsidRPr="000129BC">
        <w:rPr>
          <w:lang w:val="en-US"/>
        </w:rPr>
        <w:t xml:space="preserve">            String createTableSQL = "CREATE TABLE Employees "</w:t>
      </w:r>
    </w:p>
    <w:p w14:paraId="513411B1" w14:textId="77777777" w:rsidR="000129BC" w:rsidRPr="000129BC" w:rsidRDefault="000129BC" w:rsidP="000129BC">
      <w:pPr>
        <w:rPr>
          <w:lang w:val="en-US"/>
        </w:rPr>
      </w:pPr>
      <w:r w:rsidRPr="000129BC">
        <w:rPr>
          <w:lang w:val="en-US"/>
        </w:rPr>
        <w:t xml:space="preserve">                                  + "(id INTEGER not NULL, "</w:t>
      </w:r>
    </w:p>
    <w:p w14:paraId="5597912F" w14:textId="77777777" w:rsidR="000129BC" w:rsidRPr="000129BC" w:rsidRDefault="000129BC" w:rsidP="000129BC">
      <w:pPr>
        <w:rPr>
          <w:lang w:val="en-US"/>
        </w:rPr>
      </w:pPr>
      <w:r w:rsidRPr="000129BC">
        <w:rPr>
          <w:lang w:val="en-US"/>
        </w:rPr>
        <w:t xml:space="preserve">                                  + " name VARCHAR(255), "</w:t>
      </w:r>
    </w:p>
    <w:p w14:paraId="32A9A8C4" w14:textId="77777777" w:rsidR="000129BC" w:rsidRPr="000129BC" w:rsidRDefault="000129BC" w:rsidP="000129BC">
      <w:pPr>
        <w:rPr>
          <w:lang w:val="en-US"/>
        </w:rPr>
      </w:pPr>
      <w:r w:rsidRPr="000129BC">
        <w:rPr>
          <w:lang w:val="en-US"/>
        </w:rPr>
        <w:t xml:space="preserve">                                  + " age INTEGER, "</w:t>
      </w:r>
    </w:p>
    <w:p w14:paraId="31BC483D" w14:textId="77777777" w:rsidR="000129BC" w:rsidRPr="000129BC" w:rsidRDefault="000129BC" w:rsidP="000129BC">
      <w:pPr>
        <w:rPr>
          <w:lang w:val="en-US"/>
        </w:rPr>
      </w:pPr>
      <w:r w:rsidRPr="000129BC">
        <w:rPr>
          <w:lang w:val="en-US"/>
        </w:rPr>
        <w:t xml:space="preserve">                                  + " PRIMARY KEY ( id ))";</w:t>
      </w:r>
    </w:p>
    <w:p w14:paraId="1F2C0841" w14:textId="77777777" w:rsidR="000129BC" w:rsidRPr="000129BC" w:rsidRDefault="000129BC" w:rsidP="000129BC">
      <w:pPr>
        <w:rPr>
          <w:lang w:val="en-US"/>
        </w:rPr>
      </w:pPr>
      <w:r w:rsidRPr="000129BC">
        <w:rPr>
          <w:lang w:val="en-US"/>
        </w:rPr>
        <w:t xml:space="preserve">            stmt.executeUpdate(createTableSQL);</w:t>
      </w:r>
    </w:p>
    <w:p w14:paraId="77457303" w14:textId="77777777" w:rsidR="000129BC" w:rsidRPr="000129BC" w:rsidRDefault="000129BC" w:rsidP="000129BC">
      <w:pPr>
        <w:rPr>
          <w:lang w:val="en-US"/>
        </w:rPr>
      </w:pPr>
      <w:r w:rsidRPr="000129BC">
        <w:rPr>
          <w:lang w:val="en-US"/>
        </w:rPr>
        <w:t xml:space="preserve">            System.out.println("Table created successfully...");</w:t>
      </w:r>
    </w:p>
    <w:p w14:paraId="3E5A2C48" w14:textId="77777777" w:rsidR="000129BC" w:rsidRPr="000129BC" w:rsidRDefault="000129BC" w:rsidP="000129BC">
      <w:pPr>
        <w:rPr>
          <w:lang w:val="en-US"/>
        </w:rPr>
      </w:pPr>
    </w:p>
    <w:p w14:paraId="2461991B" w14:textId="77777777" w:rsidR="000129BC" w:rsidRPr="000129BC" w:rsidRDefault="000129BC" w:rsidP="000129BC">
      <w:pPr>
        <w:rPr>
          <w:lang w:val="en-US"/>
        </w:rPr>
      </w:pPr>
      <w:r w:rsidRPr="000129BC">
        <w:rPr>
          <w:lang w:val="en-US"/>
        </w:rPr>
        <w:t xml:space="preserve">            // Insert data into table</w:t>
      </w:r>
    </w:p>
    <w:p w14:paraId="4F3B5735" w14:textId="77777777" w:rsidR="000129BC" w:rsidRPr="000129BC" w:rsidRDefault="000129BC" w:rsidP="000129BC">
      <w:pPr>
        <w:rPr>
          <w:lang w:val="en-US"/>
        </w:rPr>
      </w:pPr>
      <w:r w:rsidRPr="000129BC">
        <w:rPr>
          <w:lang w:val="en-US"/>
        </w:rPr>
        <w:t xml:space="preserve">            String insertSQL = "INSERT INTO Employees (id, name, age) VALUES (1, 'John Doe', 30)";</w:t>
      </w:r>
    </w:p>
    <w:p w14:paraId="328D6126" w14:textId="77777777" w:rsidR="000129BC" w:rsidRPr="000129BC" w:rsidRDefault="000129BC" w:rsidP="000129BC">
      <w:pPr>
        <w:rPr>
          <w:lang w:val="en-US"/>
        </w:rPr>
      </w:pPr>
      <w:r w:rsidRPr="000129BC">
        <w:rPr>
          <w:lang w:val="en-US"/>
        </w:rPr>
        <w:t xml:space="preserve">            stmt.executeUpdate(insertSQL);</w:t>
      </w:r>
    </w:p>
    <w:p w14:paraId="74D4C0EC" w14:textId="77777777" w:rsidR="000129BC" w:rsidRPr="000129BC" w:rsidRDefault="000129BC" w:rsidP="000129BC">
      <w:pPr>
        <w:rPr>
          <w:lang w:val="en-US"/>
        </w:rPr>
      </w:pPr>
      <w:r w:rsidRPr="000129BC">
        <w:rPr>
          <w:lang w:val="en-US"/>
        </w:rPr>
        <w:t xml:space="preserve">            insertSQL = "INSERT INTO Employees (id, name, age) VALUES (2, 'Jane Smith', 25)";</w:t>
      </w:r>
    </w:p>
    <w:p w14:paraId="20FA20F0" w14:textId="77777777" w:rsidR="000129BC" w:rsidRPr="000129BC" w:rsidRDefault="000129BC" w:rsidP="000129BC">
      <w:pPr>
        <w:rPr>
          <w:lang w:val="en-US"/>
        </w:rPr>
      </w:pPr>
      <w:r w:rsidRPr="000129BC">
        <w:rPr>
          <w:lang w:val="en-US"/>
        </w:rPr>
        <w:t xml:space="preserve">            stmt.executeUpdate(insertSQL);</w:t>
      </w:r>
    </w:p>
    <w:p w14:paraId="36CE4CC3" w14:textId="77777777" w:rsidR="000129BC" w:rsidRPr="000129BC" w:rsidRDefault="000129BC" w:rsidP="000129BC">
      <w:pPr>
        <w:rPr>
          <w:lang w:val="en-US"/>
        </w:rPr>
      </w:pPr>
      <w:r w:rsidRPr="000129BC">
        <w:rPr>
          <w:lang w:val="en-US"/>
        </w:rPr>
        <w:t xml:space="preserve">            System.out.println("Records inserted successfully...");</w:t>
      </w:r>
    </w:p>
    <w:p w14:paraId="2363A9D0" w14:textId="77777777" w:rsidR="000129BC" w:rsidRPr="000129BC" w:rsidRDefault="000129BC" w:rsidP="000129BC">
      <w:pPr>
        <w:rPr>
          <w:lang w:val="en-US"/>
        </w:rPr>
      </w:pPr>
    </w:p>
    <w:p w14:paraId="4176434A" w14:textId="77777777" w:rsidR="000129BC" w:rsidRPr="000129BC" w:rsidRDefault="000129BC" w:rsidP="000129BC">
      <w:pPr>
        <w:rPr>
          <w:lang w:val="en-US"/>
        </w:rPr>
      </w:pPr>
      <w:r w:rsidRPr="000129BC">
        <w:rPr>
          <w:lang w:val="en-US"/>
        </w:rPr>
        <w:t xml:space="preserve">            // Select and display data from the table</w:t>
      </w:r>
    </w:p>
    <w:p w14:paraId="71004698" w14:textId="77777777" w:rsidR="000129BC" w:rsidRPr="000129BC" w:rsidRDefault="000129BC" w:rsidP="000129BC">
      <w:pPr>
        <w:rPr>
          <w:lang w:val="en-US"/>
        </w:rPr>
      </w:pPr>
      <w:r w:rsidRPr="000129BC">
        <w:rPr>
          <w:lang w:val="en-US"/>
        </w:rPr>
        <w:t xml:space="preserve">            String selectSQL = "SELECT id, name, age FROM Employees";</w:t>
      </w:r>
    </w:p>
    <w:p w14:paraId="32A137D2" w14:textId="77777777" w:rsidR="000129BC" w:rsidRPr="000129BC" w:rsidRDefault="000129BC" w:rsidP="000129BC">
      <w:pPr>
        <w:rPr>
          <w:lang w:val="en-US"/>
        </w:rPr>
      </w:pPr>
      <w:r w:rsidRPr="000129BC">
        <w:rPr>
          <w:lang w:val="en-US"/>
        </w:rPr>
        <w:t xml:space="preserve">            ResultSet rs = stmt.executeQuery(selectSQL);</w:t>
      </w:r>
    </w:p>
    <w:p w14:paraId="6DE73DD7" w14:textId="77777777" w:rsidR="000129BC" w:rsidRPr="000129BC" w:rsidRDefault="000129BC" w:rsidP="000129BC">
      <w:pPr>
        <w:rPr>
          <w:lang w:val="en-US"/>
        </w:rPr>
      </w:pPr>
      <w:r w:rsidRPr="000129BC">
        <w:rPr>
          <w:lang w:val="en-US"/>
        </w:rPr>
        <w:t xml:space="preserve">            </w:t>
      </w:r>
    </w:p>
    <w:p w14:paraId="5B3C570B" w14:textId="77777777" w:rsidR="000129BC" w:rsidRPr="000129BC" w:rsidRDefault="000129BC" w:rsidP="000129BC">
      <w:pPr>
        <w:rPr>
          <w:lang w:val="en-US"/>
        </w:rPr>
      </w:pPr>
      <w:r w:rsidRPr="000129BC">
        <w:rPr>
          <w:lang w:val="en-US"/>
        </w:rPr>
        <w:t xml:space="preserve">            System.out.println("Data from Employees table:");</w:t>
      </w:r>
    </w:p>
    <w:p w14:paraId="34E4173D" w14:textId="77777777" w:rsidR="000129BC" w:rsidRPr="000129BC" w:rsidRDefault="000129BC" w:rsidP="000129BC">
      <w:pPr>
        <w:rPr>
          <w:lang w:val="en-US"/>
        </w:rPr>
      </w:pPr>
      <w:r w:rsidRPr="000129BC">
        <w:rPr>
          <w:lang w:val="en-US"/>
        </w:rPr>
        <w:t xml:space="preserve">            while (rs.next()) {</w:t>
      </w:r>
    </w:p>
    <w:p w14:paraId="2D5C5BA0" w14:textId="77777777" w:rsidR="000129BC" w:rsidRPr="000129BC" w:rsidRDefault="000129BC" w:rsidP="000129BC">
      <w:pPr>
        <w:rPr>
          <w:lang w:val="en-US"/>
        </w:rPr>
      </w:pPr>
      <w:r w:rsidRPr="000129BC">
        <w:rPr>
          <w:lang w:val="en-US"/>
        </w:rPr>
        <w:t xml:space="preserve">                int id = rs.getInt("id");</w:t>
      </w:r>
    </w:p>
    <w:p w14:paraId="4B33C225" w14:textId="77777777" w:rsidR="000129BC" w:rsidRPr="000129BC" w:rsidRDefault="000129BC" w:rsidP="000129BC">
      <w:pPr>
        <w:rPr>
          <w:lang w:val="en-US"/>
        </w:rPr>
      </w:pPr>
      <w:r w:rsidRPr="000129BC">
        <w:rPr>
          <w:lang w:val="en-US"/>
        </w:rPr>
        <w:t xml:space="preserve">                String name = rs.getString("name");</w:t>
      </w:r>
    </w:p>
    <w:p w14:paraId="1BABE80D" w14:textId="77777777" w:rsidR="000129BC" w:rsidRPr="000129BC" w:rsidRDefault="000129BC" w:rsidP="000129BC">
      <w:pPr>
        <w:rPr>
          <w:lang w:val="en-US"/>
        </w:rPr>
      </w:pPr>
      <w:r w:rsidRPr="000129BC">
        <w:rPr>
          <w:lang w:val="en-US"/>
        </w:rPr>
        <w:t xml:space="preserve">                int age = rs.getInt("age");</w:t>
      </w:r>
    </w:p>
    <w:p w14:paraId="2CF1EFB3" w14:textId="77777777" w:rsidR="000129BC" w:rsidRPr="000129BC" w:rsidRDefault="000129BC" w:rsidP="000129BC">
      <w:pPr>
        <w:rPr>
          <w:lang w:val="en-US"/>
        </w:rPr>
      </w:pPr>
    </w:p>
    <w:p w14:paraId="5885699D" w14:textId="77777777" w:rsidR="000129BC" w:rsidRPr="000129BC" w:rsidRDefault="000129BC" w:rsidP="000129BC">
      <w:pPr>
        <w:rPr>
          <w:lang w:val="en-US"/>
        </w:rPr>
      </w:pPr>
      <w:r w:rsidRPr="000129BC">
        <w:rPr>
          <w:lang w:val="en-US"/>
        </w:rPr>
        <w:t xml:space="preserve">                // Display the retrieved data</w:t>
      </w:r>
    </w:p>
    <w:p w14:paraId="11317FBC" w14:textId="77777777" w:rsidR="000129BC" w:rsidRPr="000129BC" w:rsidRDefault="000129BC" w:rsidP="000129BC">
      <w:pPr>
        <w:rPr>
          <w:lang w:val="en-US"/>
        </w:rPr>
      </w:pPr>
      <w:r w:rsidRPr="000129BC">
        <w:rPr>
          <w:lang w:val="en-US"/>
        </w:rPr>
        <w:t xml:space="preserve">                System.out.println("ID: " + id + ", Name: " + name + ", Age: " + age);</w:t>
      </w:r>
    </w:p>
    <w:p w14:paraId="32FDFEA7" w14:textId="77777777" w:rsidR="000129BC" w:rsidRPr="000129BC" w:rsidRDefault="000129BC" w:rsidP="000129BC">
      <w:pPr>
        <w:rPr>
          <w:lang w:val="en-US"/>
        </w:rPr>
      </w:pPr>
      <w:r w:rsidRPr="000129BC">
        <w:rPr>
          <w:lang w:val="en-US"/>
        </w:rPr>
        <w:lastRenderedPageBreak/>
        <w:t xml:space="preserve">            }</w:t>
      </w:r>
    </w:p>
    <w:p w14:paraId="551F1EB7" w14:textId="77777777" w:rsidR="000129BC" w:rsidRPr="000129BC" w:rsidRDefault="000129BC" w:rsidP="000129BC">
      <w:pPr>
        <w:rPr>
          <w:lang w:val="en-US"/>
        </w:rPr>
      </w:pPr>
    </w:p>
    <w:p w14:paraId="25EA285A" w14:textId="77777777" w:rsidR="000129BC" w:rsidRPr="000129BC" w:rsidRDefault="000129BC" w:rsidP="000129BC">
      <w:pPr>
        <w:rPr>
          <w:lang w:val="en-US"/>
        </w:rPr>
      </w:pPr>
      <w:r w:rsidRPr="000129BC">
        <w:rPr>
          <w:lang w:val="en-US"/>
        </w:rPr>
        <w:t xml:space="preserve">            // Update data in the table</w:t>
      </w:r>
    </w:p>
    <w:p w14:paraId="231ABE51" w14:textId="77777777" w:rsidR="000129BC" w:rsidRPr="000129BC" w:rsidRDefault="000129BC" w:rsidP="000129BC">
      <w:pPr>
        <w:rPr>
          <w:lang w:val="en-US"/>
        </w:rPr>
      </w:pPr>
      <w:r w:rsidRPr="000129BC">
        <w:rPr>
          <w:lang w:val="en-US"/>
        </w:rPr>
        <w:t xml:space="preserve">            String updateSQL = "UPDATE Employees SET age = 35 WHERE id = 1";</w:t>
      </w:r>
    </w:p>
    <w:p w14:paraId="5403F70D" w14:textId="77777777" w:rsidR="000129BC" w:rsidRPr="000129BC" w:rsidRDefault="000129BC" w:rsidP="000129BC">
      <w:pPr>
        <w:rPr>
          <w:lang w:val="en-US"/>
        </w:rPr>
      </w:pPr>
      <w:r w:rsidRPr="000129BC">
        <w:rPr>
          <w:lang w:val="en-US"/>
        </w:rPr>
        <w:t xml:space="preserve">            stmt.executeUpdate(updateSQL);</w:t>
      </w:r>
    </w:p>
    <w:p w14:paraId="37298E75" w14:textId="77777777" w:rsidR="000129BC" w:rsidRPr="000129BC" w:rsidRDefault="000129BC" w:rsidP="000129BC">
      <w:pPr>
        <w:rPr>
          <w:lang w:val="en-US"/>
        </w:rPr>
      </w:pPr>
      <w:r w:rsidRPr="000129BC">
        <w:rPr>
          <w:lang w:val="en-US"/>
        </w:rPr>
        <w:t xml:space="preserve">            System.out.println("Record updated successfully...");</w:t>
      </w:r>
    </w:p>
    <w:p w14:paraId="504AE516" w14:textId="77777777" w:rsidR="000129BC" w:rsidRPr="000129BC" w:rsidRDefault="000129BC" w:rsidP="000129BC">
      <w:pPr>
        <w:rPr>
          <w:lang w:val="en-US"/>
        </w:rPr>
      </w:pPr>
    </w:p>
    <w:p w14:paraId="64435AE0" w14:textId="77777777" w:rsidR="000129BC" w:rsidRPr="000129BC" w:rsidRDefault="000129BC" w:rsidP="000129BC">
      <w:pPr>
        <w:rPr>
          <w:lang w:val="en-US"/>
        </w:rPr>
      </w:pPr>
      <w:r w:rsidRPr="000129BC">
        <w:rPr>
          <w:lang w:val="en-US"/>
        </w:rPr>
        <w:t xml:space="preserve">            // Delete data from the table</w:t>
      </w:r>
    </w:p>
    <w:p w14:paraId="07023412" w14:textId="77777777" w:rsidR="000129BC" w:rsidRPr="000129BC" w:rsidRDefault="000129BC" w:rsidP="000129BC">
      <w:pPr>
        <w:rPr>
          <w:lang w:val="en-US"/>
        </w:rPr>
      </w:pPr>
      <w:r w:rsidRPr="000129BC">
        <w:rPr>
          <w:lang w:val="en-US"/>
        </w:rPr>
        <w:t xml:space="preserve">            String deleteSQL = "DELETE FROM Employees WHERE id = 2";</w:t>
      </w:r>
    </w:p>
    <w:p w14:paraId="7A945134" w14:textId="77777777" w:rsidR="000129BC" w:rsidRPr="000129BC" w:rsidRDefault="000129BC" w:rsidP="000129BC">
      <w:pPr>
        <w:rPr>
          <w:lang w:val="en-US"/>
        </w:rPr>
      </w:pPr>
      <w:r w:rsidRPr="000129BC">
        <w:rPr>
          <w:lang w:val="en-US"/>
        </w:rPr>
        <w:t xml:space="preserve">            stmt.executeUpdate(deleteSQL);</w:t>
      </w:r>
    </w:p>
    <w:p w14:paraId="26FC40B6" w14:textId="77777777" w:rsidR="000129BC" w:rsidRPr="000129BC" w:rsidRDefault="000129BC" w:rsidP="000129BC">
      <w:pPr>
        <w:rPr>
          <w:lang w:val="en-US"/>
        </w:rPr>
      </w:pPr>
      <w:r w:rsidRPr="000129BC">
        <w:rPr>
          <w:lang w:val="en-US"/>
        </w:rPr>
        <w:t xml:space="preserve">            System.out.println("Record deleted successfully...");</w:t>
      </w:r>
    </w:p>
    <w:p w14:paraId="364B53AB" w14:textId="77777777" w:rsidR="000129BC" w:rsidRPr="000129BC" w:rsidRDefault="000129BC" w:rsidP="000129BC">
      <w:pPr>
        <w:rPr>
          <w:lang w:val="en-US"/>
        </w:rPr>
      </w:pPr>
    </w:p>
    <w:p w14:paraId="02D5A0E4" w14:textId="77777777" w:rsidR="000129BC" w:rsidRPr="000129BC" w:rsidRDefault="000129BC" w:rsidP="000129BC">
      <w:pPr>
        <w:rPr>
          <w:lang w:val="en-US"/>
        </w:rPr>
      </w:pPr>
      <w:r w:rsidRPr="000129BC">
        <w:rPr>
          <w:lang w:val="en-US"/>
        </w:rPr>
        <w:t xml:space="preserve">            // Clean-up environment</w:t>
      </w:r>
    </w:p>
    <w:p w14:paraId="5889EF2B" w14:textId="77777777" w:rsidR="000129BC" w:rsidRPr="000129BC" w:rsidRDefault="000129BC" w:rsidP="000129BC">
      <w:pPr>
        <w:rPr>
          <w:lang w:val="en-US"/>
        </w:rPr>
      </w:pPr>
      <w:r w:rsidRPr="000129BC">
        <w:rPr>
          <w:lang w:val="en-US"/>
        </w:rPr>
        <w:t xml:space="preserve">            rs.close();</w:t>
      </w:r>
    </w:p>
    <w:p w14:paraId="3EA92222" w14:textId="77777777" w:rsidR="000129BC" w:rsidRPr="000129BC" w:rsidRDefault="000129BC" w:rsidP="000129BC">
      <w:pPr>
        <w:rPr>
          <w:lang w:val="en-US"/>
        </w:rPr>
      </w:pPr>
      <w:r w:rsidRPr="000129BC">
        <w:rPr>
          <w:lang w:val="en-US"/>
        </w:rPr>
        <w:t xml:space="preserve">            stmt.close();</w:t>
      </w:r>
    </w:p>
    <w:p w14:paraId="798F5734" w14:textId="77777777" w:rsidR="000129BC" w:rsidRPr="000129BC" w:rsidRDefault="000129BC" w:rsidP="000129BC">
      <w:pPr>
        <w:rPr>
          <w:lang w:val="en-US"/>
        </w:rPr>
      </w:pPr>
      <w:r w:rsidRPr="000129BC">
        <w:rPr>
          <w:lang w:val="en-US"/>
        </w:rPr>
        <w:t xml:space="preserve">            conn.close();</w:t>
      </w:r>
    </w:p>
    <w:p w14:paraId="0B115277" w14:textId="77777777" w:rsidR="000129BC" w:rsidRPr="000129BC" w:rsidRDefault="000129BC" w:rsidP="000129BC">
      <w:pPr>
        <w:rPr>
          <w:lang w:val="en-US"/>
        </w:rPr>
      </w:pPr>
      <w:r w:rsidRPr="000129BC">
        <w:rPr>
          <w:lang w:val="en-US"/>
        </w:rPr>
        <w:t xml:space="preserve">        } catch (Exception e) {</w:t>
      </w:r>
    </w:p>
    <w:p w14:paraId="32955A5A" w14:textId="77777777" w:rsidR="000129BC" w:rsidRPr="000129BC" w:rsidRDefault="000129BC" w:rsidP="000129BC">
      <w:pPr>
        <w:rPr>
          <w:lang w:val="en-US"/>
        </w:rPr>
      </w:pPr>
      <w:r w:rsidRPr="000129BC">
        <w:rPr>
          <w:lang w:val="en-US"/>
        </w:rPr>
        <w:t xml:space="preserve">            e.printStackTrace();</w:t>
      </w:r>
    </w:p>
    <w:p w14:paraId="26B7EE3D" w14:textId="77777777" w:rsidR="000129BC" w:rsidRPr="000129BC" w:rsidRDefault="000129BC" w:rsidP="000129BC">
      <w:pPr>
        <w:rPr>
          <w:lang w:val="en-US"/>
        </w:rPr>
      </w:pPr>
      <w:r w:rsidRPr="000129BC">
        <w:rPr>
          <w:lang w:val="en-US"/>
        </w:rPr>
        <w:t xml:space="preserve">        } finally {</w:t>
      </w:r>
    </w:p>
    <w:p w14:paraId="793B4ED5" w14:textId="77777777" w:rsidR="000129BC" w:rsidRPr="000129BC" w:rsidRDefault="000129BC" w:rsidP="000129BC">
      <w:pPr>
        <w:rPr>
          <w:lang w:val="en-US"/>
        </w:rPr>
      </w:pPr>
      <w:r w:rsidRPr="000129BC">
        <w:rPr>
          <w:lang w:val="en-US"/>
        </w:rPr>
        <w:t xml:space="preserve">            try {</w:t>
      </w:r>
    </w:p>
    <w:p w14:paraId="734C35D1" w14:textId="77777777" w:rsidR="000129BC" w:rsidRPr="000129BC" w:rsidRDefault="000129BC" w:rsidP="000129BC">
      <w:pPr>
        <w:rPr>
          <w:lang w:val="en-US"/>
        </w:rPr>
      </w:pPr>
      <w:r w:rsidRPr="000129BC">
        <w:rPr>
          <w:lang w:val="en-US"/>
        </w:rPr>
        <w:t xml:space="preserve">                if (stmt != null) stmt.close();</w:t>
      </w:r>
    </w:p>
    <w:p w14:paraId="4DB97741" w14:textId="77777777" w:rsidR="000129BC" w:rsidRPr="000129BC" w:rsidRDefault="000129BC" w:rsidP="000129BC">
      <w:pPr>
        <w:rPr>
          <w:lang w:val="en-US"/>
        </w:rPr>
      </w:pPr>
      <w:r w:rsidRPr="000129BC">
        <w:rPr>
          <w:lang w:val="en-US"/>
        </w:rPr>
        <w:t xml:space="preserve">                if (conn != null) conn.close();</w:t>
      </w:r>
    </w:p>
    <w:p w14:paraId="5F20DAD8" w14:textId="77777777" w:rsidR="000129BC" w:rsidRPr="000129BC" w:rsidRDefault="000129BC" w:rsidP="000129BC">
      <w:pPr>
        <w:rPr>
          <w:lang w:val="en-US"/>
        </w:rPr>
      </w:pPr>
      <w:r w:rsidRPr="000129BC">
        <w:rPr>
          <w:lang w:val="en-US"/>
        </w:rPr>
        <w:t xml:space="preserve">            } catch (Exception e) {</w:t>
      </w:r>
    </w:p>
    <w:p w14:paraId="0A786F55" w14:textId="77777777" w:rsidR="000129BC" w:rsidRPr="000129BC" w:rsidRDefault="000129BC" w:rsidP="000129BC">
      <w:pPr>
        <w:rPr>
          <w:lang w:val="en-US"/>
        </w:rPr>
      </w:pPr>
      <w:r w:rsidRPr="000129BC">
        <w:rPr>
          <w:lang w:val="en-US"/>
        </w:rPr>
        <w:t xml:space="preserve">                e.printStackTrace();</w:t>
      </w:r>
    </w:p>
    <w:p w14:paraId="4953C1B5" w14:textId="77777777" w:rsidR="000129BC" w:rsidRPr="000129BC" w:rsidRDefault="000129BC" w:rsidP="000129BC">
      <w:pPr>
        <w:rPr>
          <w:lang w:val="en-US"/>
        </w:rPr>
      </w:pPr>
      <w:r w:rsidRPr="000129BC">
        <w:rPr>
          <w:lang w:val="en-US"/>
        </w:rPr>
        <w:t xml:space="preserve">            }</w:t>
      </w:r>
    </w:p>
    <w:p w14:paraId="2D3B0E94" w14:textId="77777777" w:rsidR="000129BC" w:rsidRPr="000129BC" w:rsidRDefault="000129BC" w:rsidP="000129BC">
      <w:pPr>
        <w:rPr>
          <w:lang w:val="en-US"/>
        </w:rPr>
      </w:pPr>
      <w:r w:rsidRPr="000129BC">
        <w:rPr>
          <w:lang w:val="en-US"/>
        </w:rPr>
        <w:t xml:space="preserve">        }</w:t>
      </w:r>
    </w:p>
    <w:p w14:paraId="4DAB04BA" w14:textId="77777777" w:rsidR="000129BC" w:rsidRPr="000129BC" w:rsidRDefault="000129BC" w:rsidP="000129BC">
      <w:pPr>
        <w:rPr>
          <w:lang w:val="en-US"/>
        </w:rPr>
      </w:pPr>
      <w:r w:rsidRPr="000129BC">
        <w:rPr>
          <w:lang w:val="en-US"/>
        </w:rPr>
        <w:t xml:space="preserve">    }</w:t>
      </w:r>
    </w:p>
    <w:p w14:paraId="727003A3" w14:textId="34E13FEB" w:rsidR="000129BC" w:rsidRDefault="000129BC" w:rsidP="000129BC">
      <w:pPr>
        <w:rPr>
          <w:lang w:val="en-US"/>
        </w:rPr>
      </w:pPr>
      <w:r w:rsidRPr="000129BC">
        <w:rPr>
          <w:lang w:val="en-US"/>
        </w:rPr>
        <w:t>}</w:t>
      </w:r>
    </w:p>
    <w:p w14:paraId="6D6EE44E" w14:textId="77777777" w:rsidR="000129BC" w:rsidRDefault="000129BC" w:rsidP="000129BC">
      <w:pPr>
        <w:rPr>
          <w:lang w:val="en-US"/>
        </w:rPr>
      </w:pPr>
    </w:p>
    <w:p w14:paraId="043F6CA4" w14:textId="77777777" w:rsidR="000129BC" w:rsidRDefault="000129BC" w:rsidP="000129BC">
      <w:pPr>
        <w:rPr>
          <w:lang w:val="en-US"/>
        </w:rPr>
      </w:pPr>
    </w:p>
    <w:p w14:paraId="3D8E978B" w14:textId="77777777" w:rsidR="000129BC" w:rsidRDefault="000129BC" w:rsidP="000129BC">
      <w:pPr>
        <w:rPr>
          <w:lang w:val="en-US"/>
        </w:rPr>
      </w:pPr>
    </w:p>
    <w:p w14:paraId="36BC7AE5" w14:textId="77777777" w:rsidR="000129BC" w:rsidRDefault="000129BC" w:rsidP="000129BC">
      <w:pPr>
        <w:rPr>
          <w:lang w:val="en-US"/>
        </w:rPr>
      </w:pPr>
    </w:p>
    <w:p w14:paraId="0E07DA1F" w14:textId="77777777" w:rsidR="000129BC" w:rsidRPr="000129BC" w:rsidRDefault="000129BC" w:rsidP="000129BC">
      <w:pPr>
        <w:rPr>
          <w:b/>
          <w:bCs/>
          <w:sz w:val="28"/>
          <w:szCs w:val="28"/>
          <w:lang w:val="en-US"/>
        </w:rPr>
      </w:pPr>
      <w:r w:rsidRPr="000129BC">
        <w:rPr>
          <w:b/>
          <w:bCs/>
          <w:sz w:val="28"/>
          <w:szCs w:val="28"/>
          <w:lang w:val="en-US"/>
        </w:rPr>
        <w:t>Ex 11.</w:t>
      </w:r>
    </w:p>
    <w:p w14:paraId="1E113694" w14:textId="7BA4CF2E" w:rsidR="000129BC" w:rsidRDefault="000129BC" w:rsidP="000129BC">
      <w:pPr>
        <w:rPr>
          <w:b/>
          <w:bCs/>
          <w:lang w:val="en-US"/>
        </w:rPr>
      </w:pPr>
      <w:r w:rsidRPr="000129BC">
        <w:rPr>
          <w:rFonts w:ascii="CIDFont+F1" w:hAnsi="CIDFont+F1" w:cs="CIDFont+F1"/>
          <w:b/>
          <w:bCs/>
          <w:kern w:val="0"/>
          <w:sz w:val="27"/>
          <w:szCs w:val="27"/>
        </w:rPr>
        <w:t>Write a Java Program to create the table using JDBC</w:t>
      </w:r>
      <w:r w:rsidRPr="000129BC">
        <w:rPr>
          <w:b/>
          <w:bCs/>
          <w:lang w:val="en-US"/>
        </w:rPr>
        <w:t xml:space="preserve"> </w:t>
      </w:r>
    </w:p>
    <w:p w14:paraId="1619AD97" w14:textId="77777777" w:rsidR="000129BC" w:rsidRDefault="000129BC" w:rsidP="000129BC">
      <w:pPr>
        <w:rPr>
          <w:b/>
          <w:bCs/>
          <w:lang w:val="en-US"/>
        </w:rPr>
      </w:pPr>
    </w:p>
    <w:p w14:paraId="5ABA0D05" w14:textId="77777777" w:rsidR="000129BC" w:rsidRPr="000129BC" w:rsidRDefault="000129BC" w:rsidP="000129BC">
      <w:pPr>
        <w:rPr>
          <w:lang w:val="en-US"/>
        </w:rPr>
      </w:pPr>
      <w:r w:rsidRPr="000129BC">
        <w:rPr>
          <w:lang w:val="en-US"/>
        </w:rPr>
        <w:t>import java.sql.Connection;</w:t>
      </w:r>
    </w:p>
    <w:p w14:paraId="2E926D1B" w14:textId="77777777" w:rsidR="000129BC" w:rsidRPr="000129BC" w:rsidRDefault="000129BC" w:rsidP="000129BC">
      <w:pPr>
        <w:rPr>
          <w:lang w:val="en-US"/>
        </w:rPr>
      </w:pPr>
      <w:r w:rsidRPr="000129BC">
        <w:rPr>
          <w:lang w:val="en-US"/>
        </w:rPr>
        <w:t>import java.sql.DriverManager;</w:t>
      </w:r>
    </w:p>
    <w:p w14:paraId="42707B0D" w14:textId="77777777" w:rsidR="000129BC" w:rsidRPr="000129BC" w:rsidRDefault="000129BC" w:rsidP="000129BC">
      <w:pPr>
        <w:rPr>
          <w:lang w:val="en-US"/>
        </w:rPr>
      </w:pPr>
      <w:r w:rsidRPr="000129BC">
        <w:rPr>
          <w:lang w:val="en-US"/>
        </w:rPr>
        <w:t>import java.sql.Statement;</w:t>
      </w:r>
    </w:p>
    <w:p w14:paraId="702D7E2E" w14:textId="77777777" w:rsidR="000129BC" w:rsidRPr="000129BC" w:rsidRDefault="000129BC" w:rsidP="000129BC">
      <w:pPr>
        <w:rPr>
          <w:lang w:val="en-US"/>
        </w:rPr>
      </w:pPr>
    </w:p>
    <w:p w14:paraId="1C4EB076" w14:textId="77777777" w:rsidR="000129BC" w:rsidRPr="000129BC" w:rsidRDefault="000129BC" w:rsidP="000129BC">
      <w:pPr>
        <w:rPr>
          <w:lang w:val="en-US"/>
        </w:rPr>
      </w:pPr>
      <w:r w:rsidRPr="000129BC">
        <w:rPr>
          <w:lang w:val="en-US"/>
        </w:rPr>
        <w:t>public class CreateTableExample {</w:t>
      </w:r>
    </w:p>
    <w:p w14:paraId="11D45B30" w14:textId="77777777" w:rsidR="000129BC" w:rsidRPr="000129BC" w:rsidRDefault="000129BC" w:rsidP="000129BC">
      <w:pPr>
        <w:rPr>
          <w:lang w:val="en-US"/>
        </w:rPr>
      </w:pPr>
    </w:p>
    <w:p w14:paraId="1ABAFC62" w14:textId="77777777" w:rsidR="000129BC" w:rsidRPr="000129BC" w:rsidRDefault="000129BC" w:rsidP="000129BC">
      <w:pPr>
        <w:rPr>
          <w:lang w:val="en-US"/>
        </w:rPr>
      </w:pPr>
      <w:r w:rsidRPr="000129BC">
        <w:rPr>
          <w:lang w:val="en-US"/>
        </w:rPr>
        <w:t xml:space="preserve">    // MySQL database credentials</w:t>
      </w:r>
    </w:p>
    <w:p w14:paraId="1270FB12" w14:textId="77777777" w:rsidR="000129BC" w:rsidRPr="000129BC" w:rsidRDefault="000129BC" w:rsidP="000129BC">
      <w:pPr>
        <w:rPr>
          <w:lang w:val="en-US"/>
        </w:rPr>
      </w:pPr>
      <w:r w:rsidRPr="000129BC">
        <w:rPr>
          <w:lang w:val="en-US"/>
        </w:rPr>
        <w:t xml:space="preserve">    static final String JDBC_DRIVER = "com.mysql.cj.jdbc.Driver";  </w:t>
      </w:r>
    </w:p>
    <w:p w14:paraId="135C8F40" w14:textId="77777777" w:rsidR="000129BC" w:rsidRPr="000129BC" w:rsidRDefault="000129BC" w:rsidP="000129BC">
      <w:pPr>
        <w:rPr>
          <w:lang w:val="en-US"/>
        </w:rPr>
      </w:pPr>
      <w:r w:rsidRPr="000129BC">
        <w:rPr>
          <w:lang w:val="en-US"/>
        </w:rPr>
        <w:t xml:space="preserve">    static final String DB_URL = "jdbc:mysql://localhost:3306/your_database_name"; // Replace with your database name</w:t>
      </w:r>
    </w:p>
    <w:p w14:paraId="60F03615" w14:textId="77777777" w:rsidR="000129BC" w:rsidRPr="000129BC" w:rsidRDefault="000129BC" w:rsidP="000129BC">
      <w:pPr>
        <w:rPr>
          <w:lang w:val="en-US"/>
        </w:rPr>
      </w:pPr>
      <w:r w:rsidRPr="000129BC">
        <w:rPr>
          <w:lang w:val="en-US"/>
        </w:rPr>
        <w:t xml:space="preserve">    static final String USER = "your_username"; // Replace with your MySQL username</w:t>
      </w:r>
    </w:p>
    <w:p w14:paraId="7A57A76E" w14:textId="77777777" w:rsidR="000129BC" w:rsidRPr="000129BC" w:rsidRDefault="000129BC" w:rsidP="000129BC">
      <w:pPr>
        <w:rPr>
          <w:lang w:val="en-US"/>
        </w:rPr>
      </w:pPr>
      <w:r w:rsidRPr="000129BC">
        <w:rPr>
          <w:lang w:val="en-US"/>
        </w:rPr>
        <w:t xml:space="preserve">    static final String PASS = "your_password"; // Replace with your MySQL password</w:t>
      </w:r>
    </w:p>
    <w:p w14:paraId="0FBF2512" w14:textId="77777777" w:rsidR="000129BC" w:rsidRPr="000129BC" w:rsidRDefault="000129BC" w:rsidP="000129BC">
      <w:pPr>
        <w:rPr>
          <w:lang w:val="en-US"/>
        </w:rPr>
      </w:pPr>
    </w:p>
    <w:p w14:paraId="32FDCBA0" w14:textId="77777777" w:rsidR="000129BC" w:rsidRPr="000129BC" w:rsidRDefault="000129BC" w:rsidP="000129BC">
      <w:pPr>
        <w:rPr>
          <w:lang w:val="en-US"/>
        </w:rPr>
      </w:pPr>
      <w:r w:rsidRPr="000129BC">
        <w:rPr>
          <w:lang w:val="en-US"/>
        </w:rPr>
        <w:t xml:space="preserve">    public static void main(String[] args) {</w:t>
      </w:r>
    </w:p>
    <w:p w14:paraId="4D7999C8" w14:textId="77777777" w:rsidR="000129BC" w:rsidRPr="000129BC" w:rsidRDefault="000129BC" w:rsidP="000129BC">
      <w:pPr>
        <w:rPr>
          <w:lang w:val="en-US"/>
        </w:rPr>
      </w:pPr>
      <w:r w:rsidRPr="000129BC">
        <w:rPr>
          <w:lang w:val="en-US"/>
        </w:rPr>
        <w:t xml:space="preserve">        Connection conn = null;</w:t>
      </w:r>
    </w:p>
    <w:p w14:paraId="4D0D73A2" w14:textId="77777777" w:rsidR="000129BC" w:rsidRPr="000129BC" w:rsidRDefault="000129BC" w:rsidP="000129BC">
      <w:pPr>
        <w:rPr>
          <w:lang w:val="en-US"/>
        </w:rPr>
      </w:pPr>
      <w:r w:rsidRPr="000129BC">
        <w:rPr>
          <w:lang w:val="en-US"/>
        </w:rPr>
        <w:t xml:space="preserve">        Statement stmt = null;</w:t>
      </w:r>
    </w:p>
    <w:p w14:paraId="1819EFDC" w14:textId="77777777" w:rsidR="000129BC" w:rsidRPr="000129BC" w:rsidRDefault="000129BC" w:rsidP="000129BC">
      <w:pPr>
        <w:rPr>
          <w:lang w:val="en-US"/>
        </w:rPr>
      </w:pPr>
      <w:r w:rsidRPr="000129BC">
        <w:rPr>
          <w:lang w:val="en-US"/>
        </w:rPr>
        <w:t xml:space="preserve">        </w:t>
      </w:r>
    </w:p>
    <w:p w14:paraId="361394E1" w14:textId="77777777" w:rsidR="000129BC" w:rsidRPr="000129BC" w:rsidRDefault="000129BC" w:rsidP="000129BC">
      <w:pPr>
        <w:rPr>
          <w:lang w:val="en-US"/>
        </w:rPr>
      </w:pPr>
      <w:r w:rsidRPr="000129BC">
        <w:rPr>
          <w:lang w:val="en-US"/>
        </w:rPr>
        <w:t xml:space="preserve">        try {</w:t>
      </w:r>
    </w:p>
    <w:p w14:paraId="284339EE" w14:textId="77777777" w:rsidR="000129BC" w:rsidRPr="000129BC" w:rsidRDefault="000129BC" w:rsidP="000129BC">
      <w:pPr>
        <w:rPr>
          <w:lang w:val="en-US"/>
        </w:rPr>
      </w:pPr>
      <w:r w:rsidRPr="000129BC">
        <w:rPr>
          <w:lang w:val="en-US"/>
        </w:rPr>
        <w:t xml:space="preserve">            // Step 1: Register JDBC driver</w:t>
      </w:r>
    </w:p>
    <w:p w14:paraId="36123029" w14:textId="77777777" w:rsidR="000129BC" w:rsidRPr="000129BC" w:rsidRDefault="000129BC" w:rsidP="000129BC">
      <w:pPr>
        <w:rPr>
          <w:lang w:val="en-US"/>
        </w:rPr>
      </w:pPr>
      <w:r w:rsidRPr="000129BC">
        <w:rPr>
          <w:lang w:val="en-US"/>
        </w:rPr>
        <w:t xml:space="preserve">            Class.forName(JDBC_DRIVER);</w:t>
      </w:r>
    </w:p>
    <w:p w14:paraId="72CE606B" w14:textId="77777777" w:rsidR="000129BC" w:rsidRPr="000129BC" w:rsidRDefault="000129BC" w:rsidP="000129BC">
      <w:pPr>
        <w:rPr>
          <w:lang w:val="en-US"/>
        </w:rPr>
      </w:pPr>
    </w:p>
    <w:p w14:paraId="7255ECAB" w14:textId="77777777" w:rsidR="000129BC" w:rsidRPr="000129BC" w:rsidRDefault="000129BC" w:rsidP="000129BC">
      <w:pPr>
        <w:rPr>
          <w:lang w:val="en-US"/>
        </w:rPr>
      </w:pPr>
      <w:r w:rsidRPr="000129BC">
        <w:rPr>
          <w:lang w:val="en-US"/>
        </w:rPr>
        <w:t xml:space="preserve">            // Step 2: Open a connection</w:t>
      </w:r>
    </w:p>
    <w:p w14:paraId="65654971" w14:textId="77777777" w:rsidR="000129BC" w:rsidRPr="000129BC" w:rsidRDefault="000129BC" w:rsidP="000129BC">
      <w:pPr>
        <w:rPr>
          <w:lang w:val="en-US"/>
        </w:rPr>
      </w:pPr>
      <w:r w:rsidRPr="000129BC">
        <w:rPr>
          <w:lang w:val="en-US"/>
        </w:rPr>
        <w:t xml:space="preserve">            System.out.println("Connecting to database...");</w:t>
      </w:r>
    </w:p>
    <w:p w14:paraId="79BF4E7C" w14:textId="77777777" w:rsidR="000129BC" w:rsidRPr="000129BC" w:rsidRDefault="000129BC" w:rsidP="000129BC">
      <w:pPr>
        <w:rPr>
          <w:lang w:val="en-US"/>
        </w:rPr>
      </w:pPr>
      <w:r w:rsidRPr="000129BC">
        <w:rPr>
          <w:lang w:val="en-US"/>
        </w:rPr>
        <w:t xml:space="preserve">            conn = DriverManager.getConnection(DB_URL, USER, PASS);</w:t>
      </w:r>
    </w:p>
    <w:p w14:paraId="3B32F477" w14:textId="77777777" w:rsidR="000129BC" w:rsidRPr="000129BC" w:rsidRDefault="000129BC" w:rsidP="000129BC">
      <w:pPr>
        <w:rPr>
          <w:lang w:val="en-US"/>
        </w:rPr>
      </w:pPr>
    </w:p>
    <w:p w14:paraId="2CD9582B" w14:textId="77777777" w:rsidR="000129BC" w:rsidRPr="000129BC" w:rsidRDefault="000129BC" w:rsidP="000129BC">
      <w:pPr>
        <w:rPr>
          <w:lang w:val="en-US"/>
        </w:rPr>
      </w:pPr>
      <w:r w:rsidRPr="000129BC">
        <w:rPr>
          <w:lang w:val="en-US"/>
        </w:rPr>
        <w:t xml:space="preserve">            // Step 3: Execute a query to create the table</w:t>
      </w:r>
    </w:p>
    <w:p w14:paraId="2918226B" w14:textId="77777777" w:rsidR="000129BC" w:rsidRPr="000129BC" w:rsidRDefault="000129BC" w:rsidP="000129BC">
      <w:pPr>
        <w:rPr>
          <w:lang w:val="en-US"/>
        </w:rPr>
      </w:pPr>
      <w:r w:rsidRPr="000129BC">
        <w:rPr>
          <w:lang w:val="en-US"/>
        </w:rPr>
        <w:t xml:space="preserve">            System.out.println("Creating table in the database...");</w:t>
      </w:r>
    </w:p>
    <w:p w14:paraId="1DED3093" w14:textId="77777777" w:rsidR="000129BC" w:rsidRPr="000129BC" w:rsidRDefault="000129BC" w:rsidP="000129BC">
      <w:pPr>
        <w:rPr>
          <w:lang w:val="en-US"/>
        </w:rPr>
      </w:pPr>
      <w:r w:rsidRPr="000129BC">
        <w:rPr>
          <w:lang w:val="en-US"/>
        </w:rPr>
        <w:lastRenderedPageBreak/>
        <w:t xml:space="preserve">            stmt = conn.createStatement();</w:t>
      </w:r>
    </w:p>
    <w:p w14:paraId="2F6D38BE" w14:textId="77777777" w:rsidR="000129BC" w:rsidRPr="000129BC" w:rsidRDefault="000129BC" w:rsidP="000129BC">
      <w:pPr>
        <w:rPr>
          <w:lang w:val="en-US"/>
        </w:rPr>
      </w:pPr>
      <w:r w:rsidRPr="000129BC">
        <w:rPr>
          <w:lang w:val="en-US"/>
        </w:rPr>
        <w:t xml:space="preserve">            </w:t>
      </w:r>
    </w:p>
    <w:p w14:paraId="0C26937D" w14:textId="77777777" w:rsidR="000129BC" w:rsidRPr="000129BC" w:rsidRDefault="000129BC" w:rsidP="000129BC">
      <w:pPr>
        <w:rPr>
          <w:lang w:val="en-US"/>
        </w:rPr>
      </w:pPr>
      <w:r w:rsidRPr="000129BC">
        <w:rPr>
          <w:lang w:val="en-US"/>
        </w:rPr>
        <w:t xml:space="preserve">            String sql = "CREATE TABLE Employees " +</w:t>
      </w:r>
    </w:p>
    <w:p w14:paraId="3EF4DA4F" w14:textId="77777777" w:rsidR="000129BC" w:rsidRPr="000129BC" w:rsidRDefault="000129BC" w:rsidP="000129BC">
      <w:pPr>
        <w:rPr>
          <w:lang w:val="en-US"/>
        </w:rPr>
      </w:pPr>
      <w:r w:rsidRPr="000129BC">
        <w:rPr>
          <w:lang w:val="en-US"/>
        </w:rPr>
        <w:t xml:space="preserve">                         "(id INT NOT NULL, " +</w:t>
      </w:r>
    </w:p>
    <w:p w14:paraId="5267CF81" w14:textId="77777777" w:rsidR="000129BC" w:rsidRPr="000129BC" w:rsidRDefault="000129BC" w:rsidP="000129BC">
      <w:pPr>
        <w:rPr>
          <w:lang w:val="en-US"/>
        </w:rPr>
      </w:pPr>
      <w:r w:rsidRPr="000129BC">
        <w:rPr>
          <w:lang w:val="en-US"/>
        </w:rPr>
        <w:t xml:space="preserve">                         " name VARCHAR(255), " + </w:t>
      </w:r>
    </w:p>
    <w:p w14:paraId="73907AA7" w14:textId="77777777" w:rsidR="000129BC" w:rsidRPr="000129BC" w:rsidRDefault="000129BC" w:rsidP="000129BC">
      <w:pPr>
        <w:rPr>
          <w:lang w:val="en-US"/>
        </w:rPr>
      </w:pPr>
      <w:r w:rsidRPr="000129BC">
        <w:rPr>
          <w:lang w:val="en-US"/>
        </w:rPr>
        <w:t xml:space="preserve">                         " age INT, " + </w:t>
      </w:r>
    </w:p>
    <w:p w14:paraId="08BE3D00" w14:textId="77777777" w:rsidR="000129BC" w:rsidRPr="000129BC" w:rsidRDefault="000129BC" w:rsidP="000129BC">
      <w:pPr>
        <w:rPr>
          <w:lang w:val="en-US"/>
        </w:rPr>
      </w:pPr>
      <w:r w:rsidRPr="000129BC">
        <w:rPr>
          <w:lang w:val="en-US"/>
        </w:rPr>
        <w:t xml:space="preserve">                         " PRIMARY KEY ( id ))";</w:t>
      </w:r>
    </w:p>
    <w:p w14:paraId="0536E4DF" w14:textId="77777777" w:rsidR="000129BC" w:rsidRPr="000129BC" w:rsidRDefault="000129BC" w:rsidP="000129BC">
      <w:pPr>
        <w:rPr>
          <w:lang w:val="en-US"/>
        </w:rPr>
      </w:pPr>
      <w:r w:rsidRPr="000129BC">
        <w:rPr>
          <w:lang w:val="en-US"/>
        </w:rPr>
        <w:t xml:space="preserve">            </w:t>
      </w:r>
    </w:p>
    <w:p w14:paraId="25F6F782" w14:textId="77777777" w:rsidR="000129BC" w:rsidRPr="000129BC" w:rsidRDefault="000129BC" w:rsidP="000129BC">
      <w:pPr>
        <w:rPr>
          <w:lang w:val="en-US"/>
        </w:rPr>
      </w:pPr>
      <w:r w:rsidRPr="000129BC">
        <w:rPr>
          <w:lang w:val="en-US"/>
        </w:rPr>
        <w:t xml:space="preserve">            stmt.executeUpdate(sql);</w:t>
      </w:r>
    </w:p>
    <w:p w14:paraId="0E820E6C" w14:textId="77777777" w:rsidR="000129BC" w:rsidRPr="000129BC" w:rsidRDefault="000129BC" w:rsidP="000129BC">
      <w:pPr>
        <w:rPr>
          <w:lang w:val="en-US"/>
        </w:rPr>
      </w:pPr>
      <w:r w:rsidRPr="000129BC">
        <w:rPr>
          <w:lang w:val="en-US"/>
        </w:rPr>
        <w:t xml:space="preserve">            System.out.println("Table 'Employees' created successfully...");</w:t>
      </w:r>
    </w:p>
    <w:p w14:paraId="2E6FF0B2" w14:textId="77777777" w:rsidR="000129BC" w:rsidRPr="000129BC" w:rsidRDefault="000129BC" w:rsidP="000129BC">
      <w:pPr>
        <w:rPr>
          <w:lang w:val="en-US"/>
        </w:rPr>
      </w:pPr>
    </w:p>
    <w:p w14:paraId="17719DA1" w14:textId="77777777" w:rsidR="000129BC" w:rsidRPr="000129BC" w:rsidRDefault="000129BC" w:rsidP="000129BC">
      <w:pPr>
        <w:rPr>
          <w:lang w:val="en-US"/>
        </w:rPr>
      </w:pPr>
      <w:r w:rsidRPr="000129BC">
        <w:rPr>
          <w:lang w:val="en-US"/>
        </w:rPr>
        <w:t xml:space="preserve">        } catch (Exception e) {</w:t>
      </w:r>
    </w:p>
    <w:p w14:paraId="7CB8EF78" w14:textId="77777777" w:rsidR="000129BC" w:rsidRPr="000129BC" w:rsidRDefault="000129BC" w:rsidP="000129BC">
      <w:pPr>
        <w:rPr>
          <w:lang w:val="en-US"/>
        </w:rPr>
      </w:pPr>
      <w:r w:rsidRPr="000129BC">
        <w:rPr>
          <w:lang w:val="en-US"/>
        </w:rPr>
        <w:t xml:space="preserve">            e.printStackTrace();</w:t>
      </w:r>
    </w:p>
    <w:p w14:paraId="5DC7C175" w14:textId="77777777" w:rsidR="000129BC" w:rsidRPr="000129BC" w:rsidRDefault="000129BC" w:rsidP="000129BC">
      <w:pPr>
        <w:rPr>
          <w:lang w:val="en-US"/>
        </w:rPr>
      </w:pPr>
      <w:r w:rsidRPr="000129BC">
        <w:rPr>
          <w:lang w:val="en-US"/>
        </w:rPr>
        <w:t xml:space="preserve">        } finally {</w:t>
      </w:r>
    </w:p>
    <w:p w14:paraId="535590E0" w14:textId="77777777" w:rsidR="000129BC" w:rsidRPr="000129BC" w:rsidRDefault="000129BC" w:rsidP="000129BC">
      <w:pPr>
        <w:rPr>
          <w:lang w:val="en-US"/>
        </w:rPr>
      </w:pPr>
      <w:r w:rsidRPr="000129BC">
        <w:rPr>
          <w:lang w:val="en-US"/>
        </w:rPr>
        <w:t xml:space="preserve">            try {</w:t>
      </w:r>
    </w:p>
    <w:p w14:paraId="14A3C662" w14:textId="77777777" w:rsidR="000129BC" w:rsidRPr="000129BC" w:rsidRDefault="000129BC" w:rsidP="000129BC">
      <w:pPr>
        <w:rPr>
          <w:lang w:val="en-US"/>
        </w:rPr>
      </w:pPr>
      <w:r w:rsidRPr="000129BC">
        <w:rPr>
          <w:lang w:val="en-US"/>
        </w:rPr>
        <w:t xml:space="preserve">                // Step 4: Clean-up environment</w:t>
      </w:r>
    </w:p>
    <w:p w14:paraId="69FE4B61" w14:textId="77777777" w:rsidR="000129BC" w:rsidRPr="000129BC" w:rsidRDefault="000129BC" w:rsidP="000129BC">
      <w:pPr>
        <w:rPr>
          <w:lang w:val="en-US"/>
        </w:rPr>
      </w:pPr>
      <w:r w:rsidRPr="000129BC">
        <w:rPr>
          <w:lang w:val="en-US"/>
        </w:rPr>
        <w:t xml:space="preserve">                if (stmt != null) stmt.close();</w:t>
      </w:r>
    </w:p>
    <w:p w14:paraId="5B9EC7C4" w14:textId="77777777" w:rsidR="000129BC" w:rsidRPr="000129BC" w:rsidRDefault="000129BC" w:rsidP="000129BC">
      <w:pPr>
        <w:rPr>
          <w:lang w:val="en-US"/>
        </w:rPr>
      </w:pPr>
      <w:r w:rsidRPr="000129BC">
        <w:rPr>
          <w:lang w:val="en-US"/>
        </w:rPr>
        <w:t xml:space="preserve">                if (conn != null) conn.close();</w:t>
      </w:r>
    </w:p>
    <w:p w14:paraId="756289E2" w14:textId="77777777" w:rsidR="000129BC" w:rsidRPr="000129BC" w:rsidRDefault="000129BC" w:rsidP="000129BC">
      <w:pPr>
        <w:rPr>
          <w:lang w:val="en-US"/>
        </w:rPr>
      </w:pPr>
      <w:r w:rsidRPr="000129BC">
        <w:rPr>
          <w:lang w:val="en-US"/>
        </w:rPr>
        <w:t xml:space="preserve">            } catch (Exception e) {</w:t>
      </w:r>
    </w:p>
    <w:p w14:paraId="6050A194" w14:textId="77777777" w:rsidR="000129BC" w:rsidRPr="000129BC" w:rsidRDefault="000129BC" w:rsidP="000129BC">
      <w:pPr>
        <w:rPr>
          <w:lang w:val="en-US"/>
        </w:rPr>
      </w:pPr>
      <w:r w:rsidRPr="000129BC">
        <w:rPr>
          <w:lang w:val="en-US"/>
        </w:rPr>
        <w:t xml:space="preserve">                e.printStackTrace();</w:t>
      </w:r>
    </w:p>
    <w:p w14:paraId="10539BFC" w14:textId="77777777" w:rsidR="000129BC" w:rsidRPr="000129BC" w:rsidRDefault="000129BC" w:rsidP="000129BC">
      <w:pPr>
        <w:rPr>
          <w:lang w:val="en-US"/>
        </w:rPr>
      </w:pPr>
      <w:r w:rsidRPr="000129BC">
        <w:rPr>
          <w:lang w:val="en-US"/>
        </w:rPr>
        <w:t xml:space="preserve">            }</w:t>
      </w:r>
    </w:p>
    <w:p w14:paraId="7293D7A1" w14:textId="77777777" w:rsidR="000129BC" w:rsidRPr="000129BC" w:rsidRDefault="000129BC" w:rsidP="000129BC">
      <w:pPr>
        <w:rPr>
          <w:lang w:val="en-US"/>
        </w:rPr>
      </w:pPr>
      <w:r w:rsidRPr="000129BC">
        <w:rPr>
          <w:lang w:val="en-US"/>
        </w:rPr>
        <w:t xml:space="preserve">        }</w:t>
      </w:r>
    </w:p>
    <w:p w14:paraId="2CC42776" w14:textId="77777777" w:rsidR="000129BC" w:rsidRPr="000129BC" w:rsidRDefault="000129BC" w:rsidP="000129BC">
      <w:pPr>
        <w:rPr>
          <w:lang w:val="en-US"/>
        </w:rPr>
      </w:pPr>
      <w:r w:rsidRPr="000129BC">
        <w:rPr>
          <w:lang w:val="en-US"/>
        </w:rPr>
        <w:t xml:space="preserve">    }</w:t>
      </w:r>
    </w:p>
    <w:p w14:paraId="1873DA1B" w14:textId="7C2AA9F6" w:rsidR="000129BC" w:rsidRDefault="000129BC" w:rsidP="000129BC">
      <w:pPr>
        <w:rPr>
          <w:lang w:val="en-US"/>
        </w:rPr>
      </w:pPr>
      <w:r w:rsidRPr="000129BC">
        <w:rPr>
          <w:lang w:val="en-US"/>
        </w:rPr>
        <w:t>}</w:t>
      </w:r>
    </w:p>
    <w:p w14:paraId="770896A8" w14:textId="77777777" w:rsidR="00F102FA" w:rsidRDefault="00F102FA" w:rsidP="000129BC">
      <w:pPr>
        <w:rPr>
          <w:lang w:val="en-US"/>
        </w:rPr>
      </w:pPr>
    </w:p>
    <w:p w14:paraId="55D6944E" w14:textId="77777777" w:rsidR="00F102FA" w:rsidRDefault="00F102FA" w:rsidP="000129BC">
      <w:pPr>
        <w:rPr>
          <w:lang w:val="en-US"/>
        </w:rPr>
      </w:pPr>
    </w:p>
    <w:p w14:paraId="574E6274" w14:textId="77777777" w:rsidR="00F102FA" w:rsidRDefault="00F102FA" w:rsidP="000129BC">
      <w:pPr>
        <w:rPr>
          <w:lang w:val="en-US"/>
        </w:rPr>
      </w:pPr>
    </w:p>
    <w:p w14:paraId="7D67123D" w14:textId="77777777" w:rsidR="00F102FA" w:rsidRDefault="00F102FA" w:rsidP="000129BC">
      <w:pPr>
        <w:rPr>
          <w:lang w:val="en-US"/>
        </w:rPr>
      </w:pPr>
    </w:p>
    <w:p w14:paraId="34341FE2" w14:textId="77777777" w:rsidR="00F102FA" w:rsidRDefault="00F102FA" w:rsidP="000129BC">
      <w:pPr>
        <w:rPr>
          <w:lang w:val="en-US"/>
        </w:rPr>
      </w:pPr>
    </w:p>
    <w:p w14:paraId="0156D5EB" w14:textId="77777777" w:rsidR="00F102FA" w:rsidRDefault="00F102FA" w:rsidP="000129BC">
      <w:pPr>
        <w:rPr>
          <w:lang w:val="en-US"/>
        </w:rPr>
      </w:pPr>
    </w:p>
    <w:p w14:paraId="2CC249DE" w14:textId="77777777" w:rsidR="00F102FA" w:rsidRDefault="00F102FA" w:rsidP="000129BC">
      <w:pPr>
        <w:rPr>
          <w:lang w:val="en-US"/>
        </w:rPr>
      </w:pPr>
    </w:p>
    <w:p w14:paraId="5C971D2B" w14:textId="0ABC8CEB" w:rsidR="00F102FA" w:rsidRPr="00F102FA" w:rsidRDefault="00F102FA" w:rsidP="000129BC">
      <w:pPr>
        <w:rPr>
          <w:b/>
          <w:bCs/>
          <w:sz w:val="28"/>
          <w:szCs w:val="28"/>
          <w:lang w:val="en-US"/>
        </w:rPr>
      </w:pPr>
      <w:r w:rsidRPr="00F102FA">
        <w:rPr>
          <w:b/>
          <w:bCs/>
          <w:sz w:val="28"/>
          <w:szCs w:val="28"/>
          <w:lang w:val="en-US"/>
        </w:rPr>
        <w:lastRenderedPageBreak/>
        <w:t>Ex 12</w:t>
      </w:r>
    </w:p>
    <w:p w14:paraId="2E77DBD7" w14:textId="07AF834C" w:rsidR="00F102FA" w:rsidRPr="00F102FA" w:rsidRDefault="00F102FA" w:rsidP="000129BC">
      <w:pPr>
        <w:rPr>
          <w:b/>
          <w:bCs/>
          <w:sz w:val="30"/>
          <w:szCs w:val="30"/>
          <w:lang w:val="en-US"/>
        </w:rPr>
      </w:pPr>
      <w:r w:rsidRPr="00F102FA">
        <w:rPr>
          <w:rFonts w:ascii="CIDFont+F1" w:hAnsi="CIDFont+F1" w:cs="CIDFont+F1"/>
          <w:b/>
          <w:bCs/>
          <w:kern w:val="0"/>
          <w:sz w:val="29"/>
          <w:szCs w:val="29"/>
        </w:rPr>
        <w:t>Write a Java Program to implement Remote Method Invocation.</w:t>
      </w:r>
    </w:p>
    <w:p w14:paraId="39144DB5" w14:textId="77777777" w:rsidR="00F102FA" w:rsidRDefault="00F102FA" w:rsidP="000129BC">
      <w:pPr>
        <w:rPr>
          <w:lang w:val="en-US"/>
        </w:rPr>
      </w:pPr>
    </w:p>
    <w:p w14:paraId="434A4FE3" w14:textId="77777777" w:rsidR="00F102FA" w:rsidRPr="00F102FA" w:rsidRDefault="00F102FA" w:rsidP="00F102FA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</w:pPr>
      <w:r w:rsidRPr="00F102FA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  <w:t>Steps to implement RMI:</w:t>
      </w:r>
    </w:p>
    <w:p w14:paraId="14E7932E" w14:textId="77777777" w:rsidR="00F102FA" w:rsidRPr="00F102FA" w:rsidRDefault="00F102FA" w:rsidP="00F102FA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102F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Create a remote interface that defines the methods that can be called remotely.</w:t>
      </w:r>
    </w:p>
    <w:p w14:paraId="13060BC7" w14:textId="77777777" w:rsidR="00F102FA" w:rsidRPr="00F102FA" w:rsidRDefault="00F102FA" w:rsidP="00F102FA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102F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Implement the remote interface on the server side.</w:t>
      </w:r>
    </w:p>
    <w:p w14:paraId="69FE9061" w14:textId="77777777" w:rsidR="00F102FA" w:rsidRPr="00F102FA" w:rsidRDefault="00F102FA" w:rsidP="00F102FA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102F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Create a client that will invoke the remote methods.</w:t>
      </w:r>
    </w:p>
    <w:p w14:paraId="65F5D731" w14:textId="77777777" w:rsidR="00F102FA" w:rsidRPr="00F102FA" w:rsidRDefault="00F102FA" w:rsidP="00F102FA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102F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Set up the RMI registry to register the server.</w:t>
      </w:r>
    </w:p>
    <w:p w14:paraId="41B61594" w14:textId="77777777" w:rsidR="00F102FA" w:rsidRDefault="00F102FA" w:rsidP="000129BC">
      <w:pPr>
        <w:rPr>
          <w:lang w:val="en-US"/>
        </w:rPr>
      </w:pPr>
    </w:p>
    <w:p w14:paraId="66B1F303" w14:textId="5218AE11" w:rsidR="00F102FA" w:rsidRPr="00F102FA" w:rsidRDefault="00F102FA" w:rsidP="00F102FA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</w:pPr>
      <w:r w:rsidRPr="00F102FA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  <w:t xml:space="preserve">Step-by-Step RMI </w:t>
      </w:r>
    </w:p>
    <w:p w14:paraId="53C4A35D" w14:textId="77777777" w:rsidR="00F102FA" w:rsidRPr="00F102FA" w:rsidRDefault="00F102FA" w:rsidP="00F102FA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102FA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Create the Remote Interface</w:t>
      </w:r>
      <w:r w:rsidRPr="00F102F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: The interface should extend </w:t>
      </w:r>
      <w:r w:rsidRPr="00F102FA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java.rmi.Remote</w:t>
      </w:r>
      <w:r w:rsidRPr="00F102F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, and each method should throw </w:t>
      </w:r>
      <w:r w:rsidRPr="00F102FA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java.rmi.RemoteException</w:t>
      </w:r>
      <w:r w:rsidRPr="00F102F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.</w:t>
      </w:r>
    </w:p>
    <w:p w14:paraId="7C735A36" w14:textId="77777777" w:rsidR="00F102FA" w:rsidRDefault="00F102FA" w:rsidP="00F102FA">
      <w:pPr>
        <w:rPr>
          <w:lang w:val="en-US"/>
        </w:rPr>
      </w:pPr>
    </w:p>
    <w:p w14:paraId="1E536DBE" w14:textId="50E1AB3E" w:rsidR="00F102FA" w:rsidRPr="00F102FA" w:rsidRDefault="00F102FA" w:rsidP="00F102FA">
      <w:pPr>
        <w:rPr>
          <w:lang w:val="en-US"/>
        </w:rPr>
      </w:pPr>
      <w:r w:rsidRPr="00F102FA">
        <w:rPr>
          <w:lang w:val="en-US"/>
        </w:rPr>
        <w:t>import java.rmi.Remote;</w:t>
      </w:r>
    </w:p>
    <w:p w14:paraId="01A5DA1C" w14:textId="77777777" w:rsidR="00F102FA" w:rsidRPr="00F102FA" w:rsidRDefault="00F102FA" w:rsidP="00F102FA">
      <w:pPr>
        <w:rPr>
          <w:lang w:val="en-US"/>
        </w:rPr>
      </w:pPr>
      <w:r w:rsidRPr="00F102FA">
        <w:rPr>
          <w:lang w:val="en-US"/>
        </w:rPr>
        <w:t>import java.rmi.RemoteException;</w:t>
      </w:r>
    </w:p>
    <w:p w14:paraId="52AD0D9B" w14:textId="77777777" w:rsidR="00F102FA" w:rsidRPr="00F102FA" w:rsidRDefault="00F102FA" w:rsidP="00F102FA">
      <w:pPr>
        <w:rPr>
          <w:lang w:val="en-US"/>
        </w:rPr>
      </w:pPr>
    </w:p>
    <w:p w14:paraId="53EFDE4E" w14:textId="77777777" w:rsidR="00F102FA" w:rsidRPr="00F102FA" w:rsidRDefault="00F102FA" w:rsidP="00F102FA">
      <w:pPr>
        <w:rPr>
          <w:lang w:val="en-US"/>
        </w:rPr>
      </w:pPr>
      <w:r w:rsidRPr="00F102FA">
        <w:rPr>
          <w:lang w:val="en-US"/>
        </w:rPr>
        <w:t>// Remote interface</w:t>
      </w:r>
    </w:p>
    <w:p w14:paraId="34304A53" w14:textId="77777777" w:rsidR="00F102FA" w:rsidRPr="00F102FA" w:rsidRDefault="00F102FA" w:rsidP="00F102FA">
      <w:pPr>
        <w:rPr>
          <w:lang w:val="en-US"/>
        </w:rPr>
      </w:pPr>
      <w:r w:rsidRPr="00F102FA">
        <w:rPr>
          <w:lang w:val="en-US"/>
        </w:rPr>
        <w:t>public interface Hello extends Remote {</w:t>
      </w:r>
    </w:p>
    <w:p w14:paraId="3BA032E3" w14:textId="77777777" w:rsidR="00F102FA" w:rsidRPr="00F102FA" w:rsidRDefault="00F102FA" w:rsidP="00F102FA">
      <w:pPr>
        <w:rPr>
          <w:lang w:val="en-US"/>
        </w:rPr>
      </w:pPr>
      <w:r w:rsidRPr="00F102FA">
        <w:rPr>
          <w:lang w:val="en-US"/>
        </w:rPr>
        <w:t xml:space="preserve">    String sayHello() throws RemoteException;</w:t>
      </w:r>
    </w:p>
    <w:p w14:paraId="4BA6DF12" w14:textId="0BCCF50D" w:rsidR="00F102FA" w:rsidRDefault="00F102FA" w:rsidP="00F102FA">
      <w:pPr>
        <w:rPr>
          <w:lang w:val="en-US"/>
        </w:rPr>
      </w:pPr>
      <w:r w:rsidRPr="00F102FA">
        <w:rPr>
          <w:lang w:val="en-US"/>
        </w:rPr>
        <w:t>}</w:t>
      </w:r>
    </w:p>
    <w:p w14:paraId="6BDC654F" w14:textId="77777777" w:rsidR="00F102FA" w:rsidRDefault="00F102FA" w:rsidP="00F102FA">
      <w:pPr>
        <w:rPr>
          <w:lang w:val="en-US"/>
        </w:rPr>
      </w:pPr>
    </w:p>
    <w:p w14:paraId="62B29064" w14:textId="3996BDC7" w:rsidR="00F102FA" w:rsidRDefault="00F102FA" w:rsidP="00F102FA">
      <w:pPr>
        <w:rPr>
          <w:lang w:val="en-US"/>
        </w:rPr>
      </w:pPr>
      <w:r>
        <w:rPr>
          <w:rStyle w:val="Strong"/>
        </w:rPr>
        <w:t>2. Implement the Remote Interface (Server Implementation)</w:t>
      </w:r>
      <w:r>
        <w:t xml:space="preserve">: The server class implements the remote interface and extends </w:t>
      </w:r>
      <w:r>
        <w:rPr>
          <w:rStyle w:val="HTMLCode"/>
          <w:rFonts w:eastAsiaTheme="majorEastAsia"/>
        </w:rPr>
        <w:t>UnicastRemoteObject</w:t>
      </w:r>
      <w:r>
        <w:t>.</w:t>
      </w:r>
    </w:p>
    <w:p w14:paraId="59B62E67" w14:textId="77777777" w:rsidR="00F102FA" w:rsidRDefault="00F102FA" w:rsidP="00F102FA">
      <w:pPr>
        <w:rPr>
          <w:lang w:val="en-US"/>
        </w:rPr>
      </w:pPr>
    </w:p>
    <w:p w14:paraId="4DCC6283" w14:textId="77777777" w:rsidR="00F102FA" w:rsidRPr="00F102FA" w:rsidRDefault="00F102FA" w:rsidP="00F102FA">
      <w:pPr>
        <w:rPr>
          <w:lang w:val="en-US"/>
        </w:rPr>
      </w:pPr>
      <w:r w:rsidRPr="00F102FA">
        <w:rPr>
          <w:lang w:val="en-US"/>
        </w:rPr>
        <w:t>import java.rmi.RemoteException;</w:t>
      </w:r>
    </w:p>
    <w:p w14:paraId="34EC21F1" w14:textId="77777777" w:rsidR="00F102FA" w:rsidRPr="00F102FA" w:rsidRDefault="00F102FA" w:rsidP="00F102FA">
      <w:pPr>
        <w:rPr>
          <w:lang w:val="en-US"/>
        </w:rPr>
      </w:pPr>
      <w:r w:rsidRPr="00F102FA">
        <w:rPr>
          <w:lang w:val="en-US"/>
        </w:rPr>
        <w:t>import java.rmi.server.UnicastRemoteObject;</w:t>
      </w:r>
    </w:p>
    <w:p w14:paraId="61DEF909" w14:textId="77777777" w:rsidR="00F102FA" w:rsidRPr="00F102FA" w:rsidRDefault="00F102FA" w:rsidP="00F102FA">
      <w:pPr>
        <w:rPr>
          <w:lang w:val="en-US"/>
        </w:rPr>
      </w:pPr>
    </w:p>
    <w:p w14:paraId="4204A9FB" w14:textId="77777777" w:rsidR="00F102FA" w:rsidRPr="00F102FA" w:rsidRDefault="00F102FA" w:rsidP="00F102FA">
      <w:pPr>
        <w:rPr>
          <w:lang w:val="en-US"/>
        </w:rPr>
      </w:pPr>
      <w:r w:rsidRPr="00F102FA">
        <w:rPr>
          <w:lang w:val="en-US"/>
        </w:rPr>
        <w:t>// Remote object implementation class</w:t>
      </w:r>
    </w:p>
    <w:p w14:paraId="47F9E89C" w14:textId="77777777" w:rsidR="00F102FA" w:rsidRPr="00F102FA" w:rsidRDefault="00F102FA" w:rsidP="00F102FA">
      <w:pPr>
        <w:rPr>
          <w:lang w:val="en-US"/>
        </w:rPr>
      </w:pPr>
      <w:r w:rsidRPr="00F102FA">
        <w:rPr>
          <w:lang w:val="en-US"/>
        </w:rPr>
        <w:t>public class HelloImpl extends UnicastRemoteObject implements Hello {</w:t>
      </w:r>
    </w:p>
    <w:p w14:paraId="595D8E20" w14:textId="77777777" w:rsidR="00F102FA" w:rsidRPr="00F102FA" w:rsidRDefault="00F102FA" w:rsidP="00F102FA">
      <w:pPr>
        <w:rPr>
          <w:lang w:val="en-US"/>
        </w:rPr>
      </w:pPr>
    </w:p>
    <w:p w14:paraId="75223937" w14:textId="77777777" w:rsidR="00F102FA" w:rsidRPr="00F102FA" w:rsidRDefault="00F102FA" w:rsidP="00F102FA">
      <w:pPr>
        <w:rPr>
          <w:lang w:val="en-US"/>
        </w:rPr>
      </w:pPr>
      <w:r w:rsidRPr="00F102FA">
        <w:rPr>
          <w:lang w:val="en-US"/>
        </w:rPr>
        <w:t xml:space="preserve">    // Constructor that throws RemoteException</w:t>
      </w:r>
    </w:p>
    <w:p w14:paraId="3CF9D9C8" w14:textId="77777777" w:rsidR="00F102FA" w:rsidRPr="00F102FA" w:rsidRDefault="00F102FA" w:rsidP="00F102FA">
      <w:pPr>
        <w:rPr>
          <w:lang w:val="en-US"/>
        </w:rPr>
      </w:pPr>
      <w:r w:rsidRPr="00F102FA">
        <w:rPr>
          <w:lang w:val="en-US"/>
        </w:rPr>
        <w:lastRenderedPageBreak/>
        <w:t xml:space="preserve">    public HelloImpl() throws RemoteException {</w:t>
      </w:r>
    </w:p>
    <w:p w14:paraId="5824AF96" w14:textId="77777777" w:rsidR="00F102FA" w:rsidRPr="00F102FA" w:rsidRDefault="00F102FA" w:rsidP="00F102FA">
      <w:pPr>
        <w:rPr>
          <w:lang w:val="en-US"/>
        </w:rPr>
      </w:pPr>
      <w:r w:rsidRPr="00F102FA">
        <w:rPr>
          <w:lang w:val="en-US"/>
        </w:rPr>
        <w:t xml:space="preserve">        super();</w:t>
      </w:r>
    </w:p>
    <w:p w14:paraId="1270F6D8" w14:textId="77777777" w:rsidR="00F102FA" w:rsidRPr="00F102FA" w:rsidRDefault="00F102FA" w:rsidP="00F102FA">
      <w:pPr>
        <w:rPr>
          <w:lang w:val="en-US"/>
        </w:rPr>
      </w:pPr>
      <w:r w:rsidRPr="00F102FA">
        <w:rPr>
          <w:lang w:val="en-US"/>
        </w:rPr>
        <w:t xml:space="preserve">    }</w:t>
      </w:r>
    </w:p>
    <w:p w14:paraId="12BA7EC9" w14:textId="77777777" w:rsidR="00F102FA" w:rsidRPr="00F102FA" w:rsidRDefault="00F102FA" w:rsidP="00F102FA">
      <w:pPr>
        <w:rPr>
          <w:lang w:val="en-US"/>
        </w:rPr>
      </w:pPr>
    </w:p>
    <w:p w14:paraId="179E8EFB" w14:textId="77777777" w:rsidR="00F102FA" w:rsidRPr="00F102FA" w:rsidRDefault="00F102FA" w:rsidP="00F102FA">
      <w:pPr>
        <w:rPr>
          <w:lang w:val="en-US"/>
        </w:rPr>
      </w:pPr>
      <w:r w:rsidRPr="00F102FA">
        <w:rPr>
          <w:lang w:val="en-US"/>
        </w:rPr>
        <w:t xml:space="preserve">    // Implementation of the remote method</w:t>
      </w:r>
    </w:p>
    <w:p w14:paraId="38E0023C" w14:textId="77777777" w:rsidR="00F102FA" w:rsidRPr="00F102FA" w:rsidRDefault="00F102FA" w:rsidP="00F102FA">
      <w:pPr>
        <w:rPr>
          <w:lang w:val="en-US"/>
        </w:rPr>
      </w:pPr>
      <w:r w:rsidRPr="00F102FA">
        <w:rPr>
          <w:lang w:val="en-US"/>
        </w:rPr>
        <w:t xml:space="preserve">    @Override</w:t>
      </w:r>
    </w:p>
    <w:p w14:paraId="04C2837A" w14:textId="77777777" w:rsidR="00F102FA" w:rsidRPr="00F102FA" w:rsidRDefault="00F102FA" w:rsidP="00F102FA">
      <w:pPr>
        <w:rPr>
          <w:lang w:val="en-US"/>
        </w:rPr>
      </w:pPr>
      <w:r w:rsidRPr="00F102FA">
        <w:rPr>
          <w:lang w:val="en-US"/>
        </w:rPr>
        <w:t xml:space="preserve">    public String sayHello() throws RemoteException {</w:t>
      </w:r>
    </w:p>
    <w:p w14:paraId="353AA455" w14:textId="77777777" w:rsidR="00F102FA" w:rsidRPr="00F102FA" w:rsidRDefault="00F102FA" w:rsidP="00F102FA">
      <w:pPr>
        <w:rPr>
          <w:lang w:val="en-US"/>
        </w:rPr>
      </w:pPr>
      <w:r w:rsidRPr="00F102FA">
        <w:rPr>
          <w:lang w:val="en-US"/>
        </w:rPr>
        <w:t xml:space="preserve">        return "Hello, RMI World!";</w:t>
      </w:r>
    </w:p>
    <w:p w14:paraId="25BF0F85" w14:textId="77777777" w:rsidR="00F102FA" w:rsidRPr="00F102FA" w:rsidRDefault="00F102FA" w:rsidP="00F102FA">
      <w:pPr>
        <w:rPr>
          <w:lang w:val="en-US"/>
        </w:rPr>
      </w:pPr>
      <w:r w:rsidRPr="00F102FA">
        <w:rPr>
          <w:lang w:val="en-US"/>
        </w:rPr>
        <w:t xml:space="preserve">    }</w:t>
      </w:r>
    </w:p>
    <w:p w14:paraId="686461F5" w14:textId="2DC33576" w:rsidR="00F102FA" w:rsidRDefault="00F102FA" w:rsidP="00F102FA">
      <w:pPr>
        <w:rPr>
          <w:lang w:val="en-US"/>
        </w:rPr>
      </w:pPr>
      <w:r w:rsidRPr="00F102FA">
        <w:rPr>
          <w:lang w:val="en-US"/>
        </w:rPr>
        <w:t>}</w:t>
      </w:r>
    </w:p>
    <w:p w14:paraId="14BB1798" w14:textId="77777777" w:rsidR="00F102FA" w:rsidRDefault="00F102FA" w:rsidP="00F102FA">
      <w:pPr>
        <w:rPr>
          <w:lang w:val="en-US"/>
        </w:rPr>
      </w:pPr>
    </w:p>
    <w:p w14:paraId="4AC4C24F" w14:textId="609BDEF8" w:rsidR="00F102FA" w:rsidRDefault="00F102FA" w:rsidP="00F102FA">
      <w:pPr>
        <w:rPr>
          <w:lang w:val="en-US"/>
        </w:rPr>
      </w:pPr>
      <w:r>
        <w:rPr>
          <w:lang w:val="en-US"/>
        </w:rPr>
        <w:t>3.</w:t>
      </w:r>
      <w:r w:rsidRPr="00F102FA">
        <w:rPr>
          <w:rStyle w:val="Heading1Char"/>
        </w:rPr>
        <w:t xml:space="preserve"> </w:t>
      </w:r>
      <w:r>
        <w:rPr>
          <w:rStyle w:val="Strong"/>
        </w:rPr>
        <w:t>Create the Server Program</w:t>
      </w:r>
      <w:r>
        <w:t>: The server program registers the remote object in the RMI registry.</w:t>
      </w:r>
    </w:p>
    <w:p w14:paraId="4D23394A" w14:textId="77777777" w:rsidR="00F102FA" w:rsidRDefault="00F102FA" w:rsidP="00F102FA">
      <w:pPr>
        <w:rPr>
          <w:lang w:val="en-US"/>
        </w:rPr>
      </w:pPr>
    </w:p>
    <w:p w14:paraId="6259045E" w14:textId="77777777" w:rsidR="00F102FA" w:rsidRPr="00F102FA" w:rsidRDefault="00F102FA" w:rsidP="00F102FA">
      <w:pPr>
        <w:rPr>
          <w:lang w:val="en-US"/>
        </w:rPr>
      </w:pPr>
      <w:r w:rsidRPr="00F102FA">
        <w:rPr>
          <w:lang w:val="en-US"/>
        </w:rPr>
        <w:t>import java.rmi.Naming;</w:t>
      </w:r>
    </w:p>
    <w:p w14:paraId="0C097766" w14:textId="77777777" w:rsidR="00F102FA" w:rsidRPr="00F102FA" w:rsidRDefault="00F102FA" w:rsidP="00F102FA">
      <w:pPr>
        <w:rPr>
          <w:lang w:val="en-US"/>
        </w:rPr>
      </w:pPr>
      <w:r w:rsidRPr="00F102FA">
        <w:rPr>
          <w:lang w:val="en-US"/>
        </w:rPr>
        <w:t>import java.rmi.registry.LocateRegistry;</w:t>
      </w:r>
    </w:p>
    <w:p w14:paraId="62363116" w14:textId="77777777" w:rsidR="00F102FA" w:rsidRPr="00F102FA" w:rsidRDefault="00F102FA" w:rsidP="00F102FA">
      <w:pPr>
        <w:rPr>
          <w:lang w:val="en-US"/>
        </w:rPr>
      </w:pPr>
    </w:p>
    <w:p w14:paraId="5405F933" w14:textId="77777777" w:rsidR="00F102FA" w:rsidRPr="00F102FA" w:rsidRDefault="00F102FA" w:rsidP="00F102FA">
      <w:pPr>
        <w:rPr>
          <w:lang w:val="en-US"/>
        </w:rPr>
      </w:pPr>
      <w:r w:rsidRPr="00F102FA">
        <w:rPr>
          <w:lang w:val="en-US"/>
        </w:rPr>
        <w:t>public class RMIServer {</w:t>
      </w:r>
    </w:p>
    <w:p w14:paraId="0435FC10" w14:textId="77777777" w:rsidR="00F102FA" w:rsidRPr="00F102FA" w:rsidRDefault="00F102FA" w:rsidP="00F102FA">
      <w:pPr>
        <w:rPr>
          <w:lang w:val="en-US"/>
        </w:rPr>
      </w:pPr>
    </w:p>
    <w:p w14:paraId="26139FD2" w14:textId="77777777" w:rsidR="00F102FA" w:rsidRPr="00F102FA" w:rsidRDefault="00F102FA" w:rsidP="00F102FA">
      <w:pPr>
        <w:rPr>
          <w:lang w:val="en-US"/>
        </w:rPr>
      </w:pPr>
      <w:r w:rsidRPr="00F102FA">
        <w:rPr>
          <w:lang w:val="en-US"/>
        </w:rPr>
        <w:t xml:space="preserve">    public static void main(String[] args) {</w:t>
      </w:r>
    </w:p>
    <w:p w14:paraId="59E702FF" w14:textId="77777777" w:rsidR="00F102FA" w:rsidRPr="00F102FA" w:rsidRDefault="00F102FA" w:rsidP="00F102FA">
      <w:pPr>
        <w:rPr>
          <w:lang w:val="en-US"/>
        </w:rPr>
      </w:pPr>
      <w:r w:rsidRPr="00F102FA">
        <w:rPr>
          <w:lang w:val="en-US"/>
        </w:rPr>
        <w:t xml:space="preserve">        try {</w:t>
      </w:r>
    </w:p>
    <w:p w14:paraId="0E6AC3F6" w14:textId="77777777" w:rsidR="00F102FA" w:rsidRPr="00F102FA" w:rsidRDefault="00F102FA" w:rsidP="00F102FA">
      <w:pPr>
        <w:rPr>
          <w:lang w:val="en-US"/>
        </w:rPr>
      </w:pPr>
      <w:r w:rsidRPr="00F102FA">
        <w:rPr>
          <w:lang w:val="en-US"/>
        </w:rPr>
        <w:t xml:space="preserve">            // Create and export a remote object</w:t>
      </w:r>
    </w:p>
    <w:p w14:paraId="30EC673F" w14:textId="77777777" w:rsidR="00F102FA" w:rsidRPr="00F102FA" w:rsidRDefault="00F102FA" w:rsidP="00F102FA">
      <w:pPr>
        <w:rPr>
          <w:lang w:val="en-US"/>
        </w:rPr>
      </w:pPr>
      <w:r w:rsidRPr="00F102FA">
        <w:rPr>
          <w:lang w:val="en-US"/>
        </w:rPr>
        <w:t xml:space="preserve">            HelloImpl obj = new HelloImpl();</w:t>
      </w:r>
    </w:p>
    <w:p w14:paraId="78419C2C" w14:textId="77777777" w:rsidR="00F102FA" w:rsidRPr="00F102FA" w:rsidRDefault="00F102FA" w:rsidP="00F102FA">
      <w:pPr>
        <w:rPr>
          <w:lang w:val="en-US"/>
        </w:rPr>
      </w:pPr>
    </w:p>
    <w:p w14:paraId="08113E59" w14:textId="77777777" w:rsidR="00F102FA" w:rsidRPr="00F102FA" w:rsidRDefault="00F102FA" w:rsidP="00F102FA">
      <w:pPr>
        <w:rPr>
          <w:lang w:val="en-US"/>
        </w:rPr>
      </w:pPr>
      <w:r w:rsidRPr="00F102FA">
        <w:rPr>
          <w:lang w:val="en-US"/>
        </w:rPr>
        <w:t xml:space="preserve">            // Start the RMI registry on port 1099</w:t>
      </w:r>
    </w:p>
    <w:p w14:paraId="18918146" w14:textId="77777777" w:rsidR="00F102FA" w:rsidRPr="00F102FA" w:rsidRDefault="00F102FA" w:rsidP="00F102FA">
      <w:pPr>
        <w:rPr>
          <w:lang w:val="en-US"/>
        </w:rPr>
      </w:pPr>
      <w:r w:rsidRPr="00F102FA">
        <w:rPr>
          <w:lang w:val="en-US"/>
        </w:rPr>
        <w:t xml:space="preserve">            LocateRegistry.createRegistry(1099);</w:t>
      </w:r>
    </w:p>
    <w:p w14:paraId="211922F6" w14:textId="77777777" w:rsidR="00F102FA" w:rsidRPr="00F102FA" w:rsidRDefault="00F102FA" w:rsidP="00F102FA">
      <w:pPr>
        <w:rPr>
          <w:lang w:val="en-US"/>
        </w:rPr>
      </w:pPr>
    </w:p>
    <w:p w14:paraId="5C5F0A9C" w14:textId="77777777" w:rsidR="00F102FA" w:rsidRPr="00F102FA" w:rsidRDefault="00F102FA" w:rsidP="00F102FA">
      <w:pPr>
        <w:rPr>
          <w:lang w:val="en-US"/>
        </w:rPr>
      </w:pPr>
      <w:r w:rsidRPr="00F102FA">
        <w:rPr>
          <w:lang w:val="en-US"/>
        </w:rPr>
        <w:t xml:space="preserve">            // Bind the remote object in the registry with a name "Hello"</w:t>
      </w:r>
    </w:p>
    <w:p w14:paraId="4526FB4E" w14:textId="77777777" w:rsidR="00F102FA" w:rsidRPr="00F102FA" w:rsidRDefault="00F102FA" w:rsidP="00F102FA">
      <w:pPr>
        <w:rPr>
          <w:lang w:val="en-US"/>
        </w:rPr>
      </w:pPr>
      <w:r w:rsidRPr="00F102FA">
        <w:rPr>
          <w:lang w:val="en-US"/>
        </w:rPr>
        <w:t xml:space="preserve">            Naming.rebind("rmi://localhost:1099/Hello", obj);</w:t>
      </w:r>
    </w:p>
    <w:p w14:paraId="0383CA1D" w14:textId="77777777" w:rsidR="00F102FA" w:rsidRPr="00F102FA" w:rsidRDefault="00F102FA" w:rsidP="00F102FA">
      <w:pPr>
        <w:rPr>
          <w:lang w:val="en-US"/>
        </w:rPr>
      </w:pPr>
    </w:p>
    <w:p w14:paraId="71ED67CA" w14:textId="77777777" w:rsidR="00F102FA" w:rsidRPr="00F102FA" w:rsidRDefault="00F102FA" w:rsidP="00F102FA">
      <w:pPr>
        <w:rPr>
          <w:lang w:val="en-US"/>
        </w:rPr>
      </w:pPr>
      <w:r w:rsidRPr="00F102FA">
        <w:rPr>
          <w:lang w:val="en-US"/>
        </w:rPr>
        <w:t xml:space="preserve">            System.out.println("RMI Server is ready...");</w:t>
      </w:r>
    </w:p>
    <w:p w14:paraId="3BB3A57F" w14:textId="77777777" w:rsidR="00F102FA" w:rsidRPr="00F102FA" w:rsidRDefault="00F102FA" w:rsidP="00F102FA">
      <w:pPr>
        <w:rPr>
          <w:lang w:val="en-US"/>
        </w:rPr>
      </w:pPr>
      <w:r w:rsidRPr="00F102FA">
        <w:rPr>
          <w:lang w:val="en-US"/>
        </w:rPr>
        <w:lastRenderedPageBreak/>
        <w:t xml:space="preserve">        } catch (Exception e) {</w:t>
      </w:r>
    </w:p>
    <w:p w14:paraId="75E0CF60" w14:textId="77777777" w:rsidR="00F102FA" w:rsidRPr="00F102FA" w:rsidRDefault="00F102FA" w:rsidP="00F102FA">
      <w:pPr>
        <w:rPr>
          <w:lang w:val="en-US"/>
        </w:rPr>
      </w:pPr>
      <w:r w:rsidRPr="00F102FA">
        <w:rPr>
          <w:lang w:val="en-US"/>
        </w:rPr>
        <w:t xml:space="preserve">            e.printStackTrace();</w:t>
      </w:r>
    </w:p>
    <w:p w14:paraId="4C8098B3" w14:textId="77777777" w:rsidR="00F102FA" w:rsidRPr="00F102FA" w:rsidRDefault="00F102FA" w:rsidP="00F102FA">
      <w:pPr>
        <w:rPr>
          <w:lang w:val="en-US"/>
        </w:rPr>
      </w:pPr>
      <w:r w:rsidRPr="00F102FA">
        <w:rPr>
          <w:lang w:val="en-US"/>
        </w:rPr>
        <w:t xml:space="preserve">        }</w:t>
      </w:r>
    </w:p>
    <w:p w14:paraId="7C6EEA8F" w14:textId="77777777" w:rsidR="00F102FA" w:rsidRPr="00F102FA" w:rsidRDefault="00F102FA" w:rsidP="00F102FA">
      <w:pPr>
        <w:rPr>
          <w:lang w:val="en-US"/>
        </w:rPr>
      </w:pPr>
      <w:r w:rsidRPr="00F102FA">
        <w:rPr>
          <w:lang w:val="en-US"/>
        </w:rPr>
        <w:t xml:space="preserve">    }</w:t>
      </w:r>
    </w:p>
    <w:p w14:paraId="2AEB0856" w14:textId="4629607E" w:rsidR="00F102FA" w:rsidRDefault="00F102FA" w:rsidP="00F102FA">
      <w:pPr>
        <w:rPr>
          <w:lang w:val="en-US"/>
        </w:rPr>
      </w:pPr>
      <w:r w:rsidRPr="00F102FA">
        <w:rPr>
          <w:lang w:val="en-US"/>
        </w:rPr>
        <w:t>}</w:t>
      </w:r>
    </w:p>
    <w:p w14:paraId="6CCCB316" w14:textId="77777777" w:rsidR="00F102FA" w:rsidRDefault="00F102FA" w:rsidP="00F102FA">
      <w:pPr>
        <w:rPr>
          <w:lang w:val="en-US"/>
        </w:rPr>
      </w:pPr>
    </w:p>
    <w:p w14:paraId="71F15BE5" w14:textId="3DCD4FB7" w:rsidR="00F102FA" w:rsidRDefault="00F102FA" w:rsidP="00F102FA">
      <w:r>
        <w:rPr>
          <w:lang w:val="en-US"/>
        </w:rPr>
        <w:t xml:space="preserve">4. </w:t>
      </w:r>
      <w:r>
        <w:rPr>
          <w:rStyle w:val="Strong"/>
        </w:rPr>
        <w:t>Create the Client Program</w:t>
      </w:r>
      <w:r>
        <w:t>: The client looks up the remote object and invokes the remote method.</w:t>
      </w:r>
    </w:p>
    <w:p w14:paraId="7ECC3E32" w14:textId="77777777" w:rsidR="00F102FA" w:rsidRDefault="00F102FA" w:rsidP="00F102FA">
      <w:pPr>
        <w:rPr>
          <w:lang w:val="en-US"/>
        </w:rPr>
      </w:pPr>
    </w:p>
    <w:p w14:paraId="02C4784B" w14:textId="77777777" w:rsidR="00F102FA" w:rsidRPr="00F102FA" w:rsidRDefault="00F102FA" w:rsidP="00F102FA">
      <w:pPr>
        <w:rPr>
          <w:lang w:val="en-US"/>
        </w:rPr>
      </w:pPr>
      <w:r w:rsidRPr="00F102FA">
        <w:rPr>
          <w:lang w:val="en-US"/>
        </w:rPr>
        <w:t>import java.rmi.Naming;</w:t>
      </w:r>
    </w:p>
    <w:p w14:paraId="46478354" w14:textId="77777777" w:rsidR="00F102FA" w:rsidRPr="00F102FA" w:rsidRDefault="00F102FA" w:rsidP="00F102FA">
      <w:pPr>
        <w:rPr>
          <w:lang w:val="en-US"/>
        </w:rPr>
      </w:pPr>
    </w:p>
    <w:p w14:paraId="4085FC31" w14:textId="77777777" w:rsidR="00F102FA" w:rsidRPr="00F102FA" w:rsidRDefault="00F102FA" w:rsidP="00F102FA">
      <w:pPr>
        <w:rPr>
          <w:lang w:val="en-US"/>
        </w:rPr>
      </w:pPr>
      <w:r w:rsidRPr="00F102FA">
        <w:rPr>
          <w:lang w:val="en-US"/>
        </w:rPr>
        <w:t>public class RMIClient {</w:t>
      </w:r>
    </w:p>
    <w:p w14:paraId="6F28CA00" w14:textId="77777777" w:rsidR="00F102FA" w:rsidRPr="00F102FA" w:rsidRDefault="00F102FA" w:rsidP="00F102FA">
      <w:pPr>
        <w:rPr>
          <w:lang w:val="en-US"/>
        </w:rPr>
      </w:pPr>
    </w:p>
    <w:p w14:paraId="0ADA58EA" w14:textId="77777777" w:rsidR="00F102FA" w:rsidRPr="00F102FA" w:rsidRDefault="00F102FA" w:rsidP="00F102FA">
      <w:pPr>
        <w:rPr>
          <w:lang w:val="en-US"/>
        </w:rPr>
      </w:pPr>
      <w:r w:rsidRPr="00F102FA">
        <w:rPr>
          <w:lang w:val="en-US"/>
        </w:rPr>
        <w:t xml:space="preserve">    public static void main(String[] args) {</w:t>
      </w:r>
    </w:p>
    <w:p w14:paraId="7591C6AC" w14:textId="77777777" w:rsidR="00F102FA" w:rsidRPr="00F102FA" w:rsidRDefault="00F102FA" w:rsidP="00F102FA">
      <w:pPr>
        <w:rPr>
          <w:lang w:val="en-US"/>
        </w:rPr>
      </w:pPr>
      <w:r w:rsidRPr="00F102FA">
        <w:rPr>
          <w:lang w:val="en-US"/>
        </w:rPr>
        <w:t xml:space="preserve">        try {</w:t>
      </w:r>
    </w:p>
    <w:p w14:paraId="747FA121" w14:textId="77777777" w:rsidR="00F102FA" w:rsidRPr="00F102FA" w:rsidRDefault="00F102FA" w:rsidP="00F102FA">
      <w:pPr>
        <w:rPr>
          <w:lang w:val="en-US"/>
        </w:rPr>
      </w:pPr>
      <w:r w:rsidRPr="00F102FA">
        <w:rPr>
          <w:lang w:val="en-US"/>
        </w:rPr>
        <w:t xml:space="preserve">            // Lookup the remote object in the RMI registry</w:t>
      </w:r>
    </w:p>
    <w:p w14:paraId="5F555783" w14:textId="77777777" w:rsidR="00F102FA" w:rsidRPr="00F102FA" w:rsidRDefault="00F102FA" w:rsidP="00F102FA">
      <w:pPr>
        <w:rPr>
          <w:lang w:val="en-US"/>
        </w:rPr>
      </w:pPr>
      <w:r w:rsidRPr="00F102FA">
        <w:rPr>
          <w:lang w:val="en-US"/>
        </w:rPr>
        <w:t xml:space="preserve">            Hello obj = (Hello) Naming.lookup("rmi://localhost:1099/Hello");</w:t>
      </w:r>
    </w:p>
    <w:p w14:paraId="680B256A" w14:textId="77777777" w:rsidR="00F102FA" w:rsidRPr="00F102FA" w:rsidRDefault="00F102FA" w:rsidP="00F102FA">
      <w:pPr>
        <w:rPr>
          <w:lang w:val="en-US"/>
        </w:rPr>
      </w:pPr>
    </w:p>
    <w:p w14:paraId="0EA731C5" w14:textId="77777777" w:rsidR="00F102FA" w:rsidRPr="00F102FA" w:rsidRDefault="00F102FA" w:rsidP="00F102FA">
      <w:pPr>
        <w:rPr>
          <w:lang w:val="en-US"/>
        </w:rPr>
      </w:pPr>
      <w:r w:rsidRPr="00F102FA">
        <w:rPr>
          <w:lang w:val="en-US"/>
        </w:rPr>
        <w:t xml:space="preserve">            // Call the remote method and print the result</w:t>
      </w:r>
    </w:p>
    <w:p w14:paraId="3F2D1960" w14:textId="77777777" w:rsidR="00F102FA" w:rsidRPr="00F102FA" w:rsidRDefault="00F102FA" w:rsidP="00F102FA">
      <w:pPr>
        <w:rPr>
          <w:lang w:val="en-US"/>
        </w:rPr>
      </w:pPr>
      <w:r w:rsidRPr="00F102FA">
        <w:rPr>
          <w:lang w:val="en-US"/>
        </w:rPr>
        <w:t xml:space="preserve">            String message = obj.sayHello();</w:t>
      </w:r>
    </w:p>
    <w:p w14:paraId="4033444D" w14:textId="77777777" w:rsidR="00F102FA" w:rsidRPr="00F102FA" w:rsidRDefault="00F102FA" w:rsidP="00F102FA">
      <w:pPr>
        <w:rPr>
          <w:lang w:val="en-US"/>
        </w:rPr>
      </w:pPr>
      <w:r w:rsidRPr="00F102FA">
        <w:rPr>
          <w:lang w:val="en-US"/>
        </w:rPr>
        <w:t xml:space="preserve">            System.out.println("Message from server: " + message);</w:t>
      </w:r>
    </w:p>
    <w:p w14:paraId="09D0224E" w14:textId="77777777" w:rsidR="00F102FA" w:rsidRPr="00F102FA" w:rsidRDefault="00F102FA" w:rsidP="00F102FA">
      <w:pPr>
        <w:rPr>
          <w:lang w:val="en-US"/>
        </w:rPr>
      </w:pPr>
    </w:p>
    <w:p w14:paraId="10C0C622" w14:textId="77777777" w:rsidR="00F102FA" w:rsidRPr="00F102FA" w:rsidRDefault="00F102FA" w:rsidP="00F102FA">
      <w:pPr>
        <w:rPr>
          <w:lang w:val="en-US"/>
        </w:rPr>
      </w:pPr>
      <w:r w:rsidRPr="00F102FA">
        <w:rPr>
          <w:lang w:val="en-US"/>
        </w:rPr>
        <w:t xml:space="preserve">        } catch (Exception e) {</w:t>
      </w:r>
    </w:p>
    <w:p w14:paraId="4E7DB7E1" w14:textId="77777777" w:rsidR="00F102FA" w:rsidRPr="00F102FA" w:rsidRDefault="00F102FA" w:rsidP="00F102FA">
      <w:pPr>
        <w:rPr>
          <w:lang w:val="en-US"/>
        </w:rPr>
      </w:pPr>
      <w:r w:rsidRPr="00F102FA">
        <w:rPr>
          <w:lang w:val="en-US"/>
        </w:rPr>
        <w:t xml:space="preserve">            e.printStackTrace();</w:t>
      </w:r>
    </w:p>
    <w:p w14:paraId="48040F0D" w14:textId="77777777" w:rsidR="00F102FA" w:rsidRPr="00F102FA" w:rsidRDefault="00F102FA" w:rsidP="00F102FA">
      <w:pPr>
        <w:rPr>
          <w:lang w:val="en-US"/>
        </w:rPr>
      </w:pPr>
      <w:r w:rsidRPr="00F102FA">
        <w:rPr>
          <w:lang w:val="en-US"/>
        </w:rPr>
        <w:t xml:space="preserve">        }</w:t>
      </w:r>
    </w:p>
    <w:p w14:paraId="5EC2372B" w14:textId="77777777" w:rsidR="00F102FA" w:rsidRPr="00F102FA" w:rsidRDefault="00F102FA" w:rsidP="00F102FA">
      <w:pPr>
        <w:rPr>
          <w:lang w:val="en-US"/>
        </w:rPr>
      </w:pPr>
      <w:r w:rsidRPr="00F102FA">
        <w:rPr>
          <w:lang w:val="en-US"/>
        </w:rPr>
        <w:t xml:space="preserve">    }</w:t>
      </w:r>
    </w:p>
    <w:p w14:paraId="15E4E197" w14:textId="5BCB5778" w:rsidR="00F102FA" w:rsidRDefault="00F102FA" w:rsidP="00F102FA">
      <w:pPr>
        <w:rPr>
          <w:lang w:val="en-US"/>
        </w:rPr>
      </w:pPr>
      <w:r w:rsidRPr="00F102FA">
        <w:rPr>
          <w:lang w:val="en-US"/>
        </w:rPr>
        <w:t>}</w:t>
      </w:r>
    </w:p>
    <w:p w14:paraId="23EDE2B4" w14:textId="77777777" w:rsidR="00F102FA" w:rsidRDefault="00F102FA" w:rsidP="00F102FA">
      <w:pPr>
        <w:rPr>
          <w:lang w:val="en-US"/>
        </w:rPr>
      </w:pPr>
    </w:p>
    <w:p w14:paraId="550147CB" w14:textId="77777777" w:rsidR="00F102FA" w:rsidRDefault="00F102FA" w:rsidP="00F102FA">
      <w:pPr>
        <w:rPr>
          <w:lang w:val="en-US"/>
        </w:rPr>
      </w:pPr>
    </w:p>
    <w:p w14:paraId="12A6EC93" w14:textId="77777777" w:rsidR="00F102FA" w:rsidRDefault="00F102FA" w:rsidP="00F102FA">
      <w:pPr>
        <w:rPr>
          <w:lang w:val="en-US"/>
        </w:rPr>
      </w:pPr>
    </w:p>
    <w:p w14:paraId="16540927" w14:textId="77777777" w:rsidR="00F102FA" w:rsidRDefault="00F102FA" w:rsidP="00F102FA">
      <w:pPr>
        <w:rPr>
          <w:lang w:val="en-US"/>
        </w:rPr>
      </w:pPr>
    </w:p>
    <w:p w14:paraId="29A8D0C8" w14:textId="77777777" w:rsidR="00F102FA" w:rsidRPr="00F102FA" w:rsidRDefault="00F102FA" w:rsidP="00F102FA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</w:pPr>
      <w:r w:rsidRPr="00F102FA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  <w:lastRenderedPageBreak/>
        <w:t>Steps to Run the RMI Program:</w:t>
      </w:r>
    </w:p>
    <w:p w14:paraId="4C5E43D9" w14:textId="77777777" w:rsidR="00F102FA" w:rsidRPr="00F102FA" w:rsidRDefault="00F102FA" w:rsidP="00F102FA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102FA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Compile all the Java classes</w:t>
      </w:r>
      <w:r w:rsidRPr="00F102F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:</w:t>
      </w:r>
    </w:p>
    <w:p w14:paraId="7A49A570" w14:textId="1A8E8736" w:rsidR="00F102FA" w:rsidRDefault="00F102FA" w:rsidP="00F102FA">
      <w:pPr>
        <w:rPr>
          <w:lang w:val="en-US"/>
        </w:rPr>
      </w:pPr>
      <w:r w:rsidRPr="00F102FA">
        <w:rPr>
          <w:lang w:val="en-US"/>
        </w:rPr>
        <w:t>javac Hello.java HelloImpl.java RMIServer.java RMIClient.java</w:t>
      </w:r>
    </w:p>
    <w:p w14:paraId="58E233E2" w14:textId="77777777" w:rsidR="00F102FA" w:rsidRDefault="00F102FA" w:rsidP="00F102FA">
      <w:pPr>
        <w:rPr>
          <w:lang w:val="en-US"/>
        </w:rPr>
      </w:pPr>
    </w:p>
    <w:p w14:paraId="42BC5C64" w14:textId="6ECC63FC" w:rsidR="00F102FA" w:rsidRDefault="00F769E2" w:rsidP="00F102FA">
      <w:r>
        <w:rPr>
          <w:lang w:val="en-US"/>
        </w:rPr>
        <w:t xml:space="preserve">2. </w:t>
      </w:r>
      <w:r>
        <w:rPr>
          <w:rStyle w:val="Strong"/>
        </w:rPr>
        <w:t>Start the RMI registry</w:t>
      </w:r>
      <w:r>
        <w:t>: Open a terminal and run the following command to start the RMI registry.</w:t>
      </w:r>
    </w:p>
    <w:p w14:paraId="7F2B8130" w14:textId="52CA57B4" w:rsidR="00F769E2" w:rsidRDefault="00F769E2" w:rsidP="00F102FA">
      <w:pPr>
        <w:rPr>
          <w:lang w:val="en-US"/>
        </w:rPr>
      </w:pPr>
      <w:r>
        <w:rPr>
          <w:lang w:val="en-US"/>
        </w:rPr>
        <w:t>r</w:t>
      </w:r>
      <w:r w:rsidRPr="00F769E2">
        <w:rPr>
          <w:lang w:val="en-US"/>
        </w:rPr>
        <w:t>miregistry</w:t>
      </w:r>
    </w:p>
    <w:p w14:paraId="2E18B01A" w14:textId="77777777" w:rsidR="00F769E2" w:rsidRDefault="00F769E2" w:rsidP="00F102FA">
      <w:pPr>
        <w:rPr>
          <w:lang w:val="en-US"/>
        </w:rPr>
      </w:pPr>
    </w:p>
    <w:p w14:paraId="07F6E71C" w14:textId="3F95C2C6" w:rsidR="00F769E2" w:rsidRDefault="00F769E2" w:rsidP="00F102FA">
      <w:r>
        <w:rPr>
          <w:lang w:val="en-US"/>
        </w:rPr>
        <w:t>3.</w:t>
      </w:r>
      <w:r w:rsidRPr="00F769E2">
        <w:rPr>
          <w:rStyle w:val="Heading1Char"/>
        </w:rPr>
        <w:t xml:space="preserve"> </w:t>
      </w:r>
      <w:r>
        <w:rPr>
          <w:rStyle w:val="Strong"/>
        </w:rPr>
        <w:t>Run the server</w:t>
      </w:r>
      <w:r>
        <w:t>: In a new terminal, run the server program:</w:t>
      </w:r>
    </w:p>
    <w:p w14:paraId="0F843593" w14:textId="1908E0A4" w:rsidR="00F769E2" w:rsidRDefault="00F769E2" w:rsidP="00F102FA">
      <w:r>
        <w:t>java RMIServer</w:t>
      </w:r>
    </w:p>
    <w:p w14:paraId="36B4E581" w14:textId="77777777" w:rsidR="00F769E2" w:rsidRDefault="00F769E2" w:rsidP="00F102FA"/>
    <w:p w14:paraId="18667255" w14:textId="0D0908E6" w:rsidR="00F769E2" w:rsidRDefault="00F769E2" w:rsidP="00F102FA">
      <w:r>
        <w:t xml:space="preserve">4. </w:t>
      </w:r>
      <w:r>
        <w:rPr>
          <w:rStyle w:val="Strong"/>
        </w:rPr>
        <w:t>Run the client</w:t>
      </w:r>
      <w:r>
        <w:t>: In another terminal, run the client program:</w:t>
      </w:r>
    </w:p>
    <w:p w14:paraId="0F3E42BB" w14:textId="21CC94D4" w:rsidR="00F769E2" w:rsidRDefault="00F769E2" w:rsidP="00F102FA">
      <w:r>
        <w:t>java RMIClient</w:t>
      </w:r>
    </w:p>
    <w:p w14:paraId="7199547D" w14:textId="77777777" w:rsidR="00F769E2" w:rsidRDefault="00F769E2" w:rsidP="00F102FA"/>
    <w:p w14:paraId="3CD9D017" w14:textId="77777777" w:rsidR="00F769E2" w:rsidRDefault="00F769E2" w:rsidP="00F102FA"/>
    <w:p w14:paraId="706D3613" w14:textId="77777777" w:rsidR="00F769E2" w:rsidRPr="00F769E2" w:rsidRDefault="00F769E2" w:rsidP="00F769E2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</w:pPr>
      <w:r w:rsidRPr="00F769E2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  <w:t>Output:</w:t>
      </w:r>
    </w:p>
    <w:p w14:paraId="28C05EC1" w14:textId="77777777" w:rsidR="00F769E2" w:rsidRPr="00F769E2" w:rsidRDefault="00F769E2" w:rsidP="00F769E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769E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When the client program is run, it will print:</w:t>
      </w:r>
    </w:p>
    <w:p w14:paraId="1E6C77E7" w14:textId="7CFCA53A" w:rsidR="00F769E2" w:rsidRDefault="00F769E2" w:rsidP="00F102FA">
      <w:pPr>
        <w:rPr>
          <w:lang w:val="en-US"/>
        </w:rPr>
      </w:pPr>
      <w:r>
        <w:t>Message from server: Hello, RMI World!</w:t>
      </w:r>
    </w:p>
    <w:sectPr w:rsidR="00F769E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IDFont+F1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9BE3906"/>
    <w:multiLevelType w:val="multilevel"/>
    <w:tmpl w:val="9D94A7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39FF3E36"/>
    <w:multiLevelType w:val="multilevel"/>
    <w:tmpl w:val="BC1871C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78726DAB"/>
    <w:multiLevelType w:val="multilevel"/>
    <w:tmpl w:val="2BCCBF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616130302">
    <w:abstractNumId w:val="1"/>
  </w:num>
  <w:num w:numId="2" w16cid:durableId="366880640">
    <w:abstractNumId w:val="0"/>
  </w:num>
  <w:num w:numId="3" w16cid:durableId="61618264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Q1NjEztTQ2sjSyMDNR0lEKTi0uzszPAykwrAUAt0b+FywAAAA="/>
  </w:docVars>
  <w:rsids>
    <w:rsidRoot w:val="00767F52"/>
    <w:rsid w:val="000129BC"/>
    <w:rsid w:val="00282B32"/>
    <w:rsid w:val="00493093"/>
    <w:rsid w:val="006C0E4C"/>
    <w:rsid w:val="00767F52"/>
    <w:rsid w:val="00DA273C"/>
    <w:rsid w:val="00E231B4"/>
    <w:rsid w:val="00F102FA"/>
    <w:rsid w:val="00F769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77A201"/>
  <w15:chartTrackingRefBased/>
  <w15:docId w15:val="{246AAB1B-2A92-489D-88CA-F867CF6405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67F52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67F52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67F52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67F52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67F52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67F52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67F52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67F52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67F52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67F52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67F52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767F52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67F52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67F52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67F52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67F52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67F52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67F52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767F52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67F5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67F52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767F52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767F52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767F52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767F52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767F52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67F52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67F52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767F52"/>
    <w:rPr>
      <w:b/>
      <w:bCs/>
      <w:smallCaps/>
      <w:color w:val="0F4761" w:themeColor="accent1" w:themeShade="BF"/>
      <w:spacing w:val="5"/>
    </w:rPr>
  </w:style>
  <w:style w:type="character" w:styleId="Strong">
    <w:name w:val="Strong"/>
    <w:basedOn w:val="DefaultParagraphFont"/>
    <w:uiPriority w:val="22"/>
    <w:qFormat/>
    <w:rsid w:val="00F102FA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F102FA"/>
    <w:rPr>
      <w:rFonts w:ascii="Courier New" w:eastAsia="Times New Roman" w:hAnsi="Courier New" w:cs="Courier New"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F769E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IN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13196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645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483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801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9</Pages>
  <Words>1239</Words>
  <Characters>7067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thukumaran M</dc:creator>
  <cp:keywords/>
  <dc:description/>
  <cp:lastModifiedBy>Shashi Bhushan Kumar</cp:lastModifiedBy>
  <cp:revision>2</cp:revision>
  <dcterms:created xsi:type="dcterms:W3CDTF">2024-10-22T18:33:00Z</dcterms:created>
  <dcterms:modified xsi:type="dcterms:W3CDTF">2024-10-22T18:33:00Z</dcterms:modified>
</cp:coreProperties>
</file>